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BD2278" w14:textId="4ED33F7A" w:rsidR="00286F04" w:rsidRPr="00286F04" w:rsidRDefault="00286F04" w:rsidP="00286F04">
      <w:pPr>
        <w:spacing w:line="240" w:lineRule="auto"/>
        <w:contextualSpacing/>
        <w:jc w:val="center"/>
        <w:rPr>
          <w:rFonts w:cstheme="minorHAnsi"/>
          <w:sz w:val="20"/>
          <w:szCs w:val="20"/>
        </w:rPr>
      </w:pPr>
      <w:r w:rsidRPr="00286F04">
        <w:rPr>
          <w:rFonts w:cstheme="minorHAnsi"/>
          <w:b/>
          <w:bCs/>
          <w:sz w:val="20"/>
          <w:szCs w:val="20"/>
          <w:u w:val="single"/>
        </w:rPr>
        <w:t>Lecture 8: Augment</w:t>
      </w:r>
    </w:p>
    <w:p w14:paraId="585F6DD7" w14:textId="77777777" w:rsidR="00286F04" w:rsidRPr="00286F04" w:rsidRDefault="00286F04" w:rsidP="00286F04">
      <w:pPr>
        <w:spacing w:line="240" w:lineRule="auto"/>
        <w:contextualSpacing/>
        <w:rPr>
          <w:rFonts w:cstheme="minorHAnsi"/>
          <w:sz w:val="20"/>
          <w:szCs w:val="20"/>
        </w:rPr>
      </w:pPr>
      <w:r w:rsidRPr="00286F04">
        <w:rPr>
          <w:rFonts w:cstheme="minorHAnsi"/>
          <w:b/>
          <w:bCs/>
          <w:sz w:val="20"/>
          <w:szCs w:val="20"/>
        </w:rPr>
        <w:t>OS-Select(x, i)</w:t>
      </w:r>
    </w:p>
    <w:p w14:paraId="6005C325" w14:textId="7FD82458" w:rsidR="00286F04" w:rsidRPr="00286F04" w:rsidRDefault="006936DC" w:rsidP="00286F04">
      <w:pPr>
        <w:spacing w:line="240" w:lineRule="auto"/>
        <w:contextualSpacing/>
        <w:rPr>
          <w:rFonts w:cstheme="minorHAnsi"/>
          <w:sz w:val="20"/>
          <w:szCs w:val="20"/>
        </w:rPr>
      </w:pPr>
      <w:r w:rsidRPr="00763531">
        <w:rPr>
          <w:rFonts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6608816" wp14:editId="51C3776A">
                <wp:simplePos x="0" y="0"/>
                <wp:positionH relativeFrom="margin">
                  <wp:posOffset>2819400</wp:posOffset>
                </wp:positionH>
                <wp:positionV relativeFrom="paragraph">
                  <wp:posOffset>10160</wp:posOffset>
                </wp:positionV>
                <wp:extent cx="2171700" cy="2305050"/>
                <wp:effectExtent l="0" t="0" r="0" b="0"/>
                <wp:wrapNone/>
                <wp:docPr id="11267" name="Rectangle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DE13BCDF-157B-4377-8E94-31E0825BFBCB}"/>
                    </a:ext>
                  </a:extLst>
                </wp:docPr>
                <wp:cNvGraphicFramePr>
                  <a:graphicFrameLocks xmlns:a="http://schemas.openxmlformats.org/drawingml/2006/main" noGrp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Grp="1" noChangeArrowheads="1"/>
                      </wps:cNvSpPr>
                      <wps:spPr bwMode="auto">
                        <a:xfrm>
                          <a:off x="0" y="0"/>
                          <a:ext cx="2171700" cy="2305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6183E0" w14:textId="77777777" w:rsidR="00763531" w:rsidRPr="00763531" w:rsidRDefault="00763531" w:rsidP="00763531">
                            <w:pPr>
                              <w:kinsoku w:val="0"/>
                              <w:overflowPunct w:val="0"/>
                              <w:spacing w:before="77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763531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DFS_Visit(u)</w:t>
                            </w:r>
                          </w:p>
                          <w:p w14:paraId="700CE451" w14:textId="77777777" w:rsidR="00763531" w:rsidRPr="00763531" w:rsidRDefault="00763531" w:rsidP="00763531">
                            <w:pPr>
                              <w:kinsoku w:val="0"/>
                              <w:overflowPunct w:val="0"/>
                              <w:spacing w:before="77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763531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399FDD41" w14:textId="77777777" w:rsidR="00763531" w:rsidRPr="00763531" w:rsidRDefault="00763531" w:rsidP="00763531">
                            <w:pPr>
                              <w:kinsoku w:val="0"/>
                              <w:overflowPunct w:val="0"/>
                              <w:spacing w:before="77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763531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u-&gt;color = GREY;</w:t>
                            </w:r>
                          </w:p>
                          <w:p w14:paraId="44F7DAC2" w14:textId="77777777" w:rsidR="00763531" w:rsidRPr="00763531" w:rsidRDefault="00763531" w:rsidP="00763531">
                            <w:pPr>
                              <w:kinsoku w:val="0"/>
                              <w:overflowPunct w:val="0"/>
                              <w:spacing w:before="77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763531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time = time+1;</w:t>
                            </w:r>
                          </w:p>
                          <w:p w14:paraId="73901DA3" w14:textId="77777777" w:rsidR="00763531" w:rsidRPr="00763531" w:rsidRDefault="00763531" w:rsidP="00763531">
                            <w:pPr>
                              <w:kinsoku w:val="0"/>
                              <w:overflowPunct w:val="0"/>
                              <w:spacing w:before="77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763531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u-&gt;d = time;</w:t>
                            </w:r>
                          </w:p>
                          <w:p w14:paraId="7ACDFC42" w14:textId="77777777" w:rsidR="00763531" w:rsidRPr="00763531" w:rsidRDefault="00763531" w:rsidP="00763531">
                            <w:pPr>
                              <w:kinsoku w:val="0"/>
                              <w:overflowPunct w:val="0"/>
                              <w:spacing w:before="77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763531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for each v </w:t>
                            </w:r>
                            <w:r w:rsidRPr="00763531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sym w:font="Symbol" w:char="F0CE"/>
                            </w:r>
                            <w:r w:rsidRPr="00763531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u-&gt;Adj[]</w:t>
                            </w:r>
                          </w:p>
                          <w:p w14:paraId="4B536E88" w14:textId="77777777" w:rsidR="00763531" w:rsidRPr="00763531" w:rsidRDefault="00763531" w:rsidP="00763531">
                            <w:pPr>
                              <w:kinsoku w:val="0"/>
                              <w:overflowPunct w:val="0"/>
                              <w:spacing w:before="86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763531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{</w:t>
                            </w:r>
                          </w:p>
                          <w:p w14:paraId="5AC4294D" w14:textId="77777777" w:rsidR="00763531" w:rsidRPr="00763531" w:rsidRDefault="00763531" w:rsidP="00763531">
                            <w:pPr>
                              <w:kinsoku w:val="0"/>
                              <w:overflowPunct w:val="0"/>
                              <w:spacing w:before="86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763531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if (v-&gt;color == WHITE)</w:t>
                            </w:r>
                          </w:p>
                          <w:p w14:paraId="32715D45" w14:textId="77777777" w:rsidR="00763531" w:rsidRPr="00763531" w:rsidRDefault="00763531" w:rsidP="00763531">
                            <w:pPr>
                              <w:kinsoku w:val="0"/>
                              <w:overflowPunct w:val="0"/>
                              <w:spacing w:before="86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763531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 DFS_Visit(v);</w:t>
                            </w:r>
                          </w:p>
                          <w:p w14:paraId="4213E1EE" w14:textId="77777777" w:rsidR="00763531" w:rsidRPr="00763531" w:rsidRDefault="00763531" w:rsidP="00763531">
                            <w:pPr>
                              <w:kinsoku w:val="0"/>
                              <w:overflowPunct w:val="0"/>
                              <w:spacing w:before="86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763531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}</w:t>
                            </w:r>
                          </w:p>
                          <w:p w14:paraId="0FCF3457" w14:textId="77777777" w:rsidR="00763531" w:rsidRPr="00763531" w:rsidRDefault="00763531" w:rsidP="00763531">
                            <w:pPr>
                              <w:kinsoku w:val="0"/>
                              <w:overflowPunct w:val="0"/>
                              <w:spacing w:before="86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763531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u-&gt;color = BLACK;</w:t>
                            </w:r>
                          </w:p>
                          <w:p w14:paraId="1B17AF05" w14:textId="77777777" w:rsidR="00763531" w:rsidRPr="00763531" w:rsidRDefault="00763531" w:rsidP="00763531">
                            <w:pPr>
                              <w:kinsoku w:val="0"/>
                              <w:overflowPunct w:val="0"/>
                              <w:spacing w:before="86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763531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time = time+1;</w:t>
                            </w:r>
                          </w:p>
                          <w:p w14:paraId="76A21C3E" w14:textId="77777777" w:rsidR="00763531" w:rsidRPr="00763531" w:rsidRDefault="00763531" w:rsidP="00763531">
                            <w:pPr>
                              <w:kinsoku w:val="0"/>
                              <w:overflowPunct w:val="0"/>
                              <w:spacing w:before="86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763531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u-&gt;f = time;</w:t>
                            </w:r>
                          </w:p>
                          <w:p w14:paraId="44227707" w14:textId="77777777" w:rsidR="00763531" w:rsidRPr="00763531" w:rsidRDefault="00763531" w:rsidP="00763531">
                            <w:pPr>
                              <w:kinsoku w:val="0"/>
                              <w:overflowPunct w:val="0"/>
                              <w:spacing w:before="86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763531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608816" id="Rectangle 4" o:spid="_x0000_s1026" style="position:absolute;margin-left:222pt;margin-top:.8pt;width:171pt;height:181.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" filled="f" stroked="f">
                <o:lock v:ext="edit" grouping="t"/>
                <v:textbox>
                  <w:txbxContent>
                    <w:p w14:paraId="186183E0" w14:textId="77777777" w:rsidR="00763531" w:rsidRPr="00763531" w:rsidRDefault="00763531" w:rsidP="00763531">
                      <w:pPr>
                        <w:kinsoku w:val="0"/>
                        <w:overflowPunct w:val="0"/>
                        <w:spacing w:before="77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763531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DFS_Visit(u)</w:t>
                      </w:r>
                    </w:p>
                    <w:p w14:paraId="700CE451" w14:textId="77777777" w:rsidR="00763531" w:rsidRPr="00763531" w:rsidRDefault="00763531" w:rsidP="00763531">
                      <w:pPr>
                        <w:kinsoku w:val="0"/>
                        <w:overflowPunct w:val="0"/>
                        <w:spacing w:before="77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763531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{</w:t>
                      </w:r>
                    </w:p>
                    <w:p w14:paraId="399FDD41" w14:textId="77777777" w:rsidR="00763531" w:rsidRPr="00763531" w:rsidRDefault="00763531" w:rsidP="00763531">
                      <w:pPr>
                        <w:kinsoku w:val="0"/>
                        <w:overflowPunct w:val="0"/>
                        <w:spacing w:before="77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763531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  u-&gt;color = GREY;</w:t>
                      </w:r>
                    </w:p>
                    <w:p w14:paraId="44F7DAC2" w14:textId="77777777" w:rsidR="00763531" w:rsidRPr="00763531" w:rsidRDefault="00763531" w:rsidP="00763531">
                      <w:pPr>
                        <w:kinsoku w:val="0"/>
                        <w:overflowPunct w:val="0"/>
                        <w:spacing w:before="77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763531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  time = time+1;</w:t>
                      </w:r>
                    </w:p>
                    <w:p w14:paraId="73901DA3" w14:textId="77777777" w:rsidR="00763531" w:rsidRPr="00763531" w:rsidRDefault="00763531" w:rsidP="00763531">
                      <w:pPr>
                        <w:kinsoku w:val="0"/>
                        <w:overflowPunct w:val="0"/>
                        <w:spacing w:before="77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763531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  u-&gt;d = time;</w:t>
                      </w:r>
                    </w:p>
                    <w:p w14:paraId="7ACDFC42" w14:textId="77777777" w:rsidR="00763531" w:rsidRPr="00763531" w:rsidRDefault="00763531" w:rsidP="00763531">
                      <w:pPr>
                        <w:kinsoku w:val="0"/>
                        <w:overflowPunct w:val="0"/>
                        <w:spacing w:before="77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763531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  for each v </w:t>
                      </w:r>
                      <w:r w:rsidRPr="00763531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sym w:font="Symbol" w:char="F0CE"/>
                      </w:r>
                      <w:r w:rsidRPr="00763531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u-&gt;Adj[]</w:t>
                      </w:r>
                    </w:p>
                    <w:p w14:paraId="4B536E88" w14:textId="77777777" w:rsidR="00763531" w:rsidRPr="00763531" w:rsidRDefault="00763531" w:rsidP="00763531">
                      <w:pPr>
                        <w:kinsoku w:val="0"/>
                        <w:overflowPunct w:val="0"/>
                        <w:spacing w:before="86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763531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  {</w:t>
                      </w:r>
                    </w:p>
                    <w:p w14:paraId="5AC4294D" w14:textId="77777777" w:rsidR="00763531" w:rsidRPr="00763531" w:rsidRDefault="00763531" w:rsidP="00763531">
                      <w:pPr>
                        <w:kinsoku w:val="0"/>
                        <w:overflowPunct w:val="0"/>
                        <w:spacing w:before="86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763531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     if (v-&gt;color == WHITE)</w:t>
                      </w:r>
                    </w:p>
                    <w:p w14:paraId="32715D45" w14:textId="77777777" w:rsidR="00763531" w:rsidRPr="00763531" w:rsidRDefault="00763531" w:rsidP="00763531">
                      <w:pPr>
                        <w:kinsoku w:val="0"/>
                        <w:overflowPunct w:val="0"/>
                        <w:spacing w:before="86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763531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        DFS_Visit(v);</w:t>
                      </w:r>
                    </w:p>
                    <w:p w14:paraId="4213E1EE" w14:textId="77777777" w:rsidR="00763531" w:rsidRPr="00763531" w:rsidRDefault="00763531" w:rsidP="00763531">
                      <w:pPr>
                        <w:kinsoku w:val="0"/>
                        <w:overflowPunct w:val="0"/>
                        <w:spacing w:before="86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763531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  }</w:t>
                      </w:r>
                    </w:p>
                    <w:p w14:paraId="0FCF3457" w14:textId="77777777" w:rsidR="00763531" w:rsidRPr="00763531" w:rsidRDefault="00763531" w:rsidP="00763531">
                      <w:pPr>
                        <w:kinsoku w:val="0"/>
                        <w:overflowPunct w:val="0"/>
                        <w:spacing w:before="86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763531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  u-&gt;color = BLACK;</w:t>
                      </w:r>
                    </w:p>
                    <w:p w14:paraId="1B17AF05" w14:textId="77777777" w:rsidR="00763531" w:rsidRPr="00763531" w:rsidRDefault="00763531" w:rsidP="00763531">
                      <w:pPr>
                        <w:kinsoku w:val="0"/>
                        <w:overflowPunct w:val="0"/>
                        <w:spacing w:before="86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763531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  time = time+1;</w:t>
                      </w:r>
                    </w:p>
                    <w:p w14:paraId="76A21C3E" w14:textId="77777777" w:rsidR="00763531" w:rsidRPr="00763531" w:rsidRDefault="00763531" w:rsidP="00763531">
                      <w:pPr>
                        <w:kinsoku w:val="0"/>
                        <w:overflowPunct w:val="0"/>
                        <w:spacing w:before="86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763531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  u-&gt;f = time;</w:t>
                      </w:r>
                    </w:p>
                    <w:p w14:paraId="44227707" w14:textId="77777777" w:rsidR="00763531" w:rsidRPr="00763531" w:rsidRDefault="00763531" w:rsidP="00763531">
                      <w:pPr>
                        <w:kinsoku w:val="0"/>
                        <w:overflowPunct w:val="0"/>
                        <w:spacing w:before="86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763531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286F04" w:rsidRPr="00286F04">
        <w:rPr>
          <w:rFonts w:cstheme="minorHAnsi"/>
          <w:b/>
          <w:bCs/>
          <w:sz w:val="20"/>
          <w:szCs w:val="20"/>
        </w:rPr>
        <w:t>{</w:t>
      </w:r>
    </w:p>
    <w:p w14:paraId="581C4DD0" w14:textId="7E690BDF" w:rsidR="00286F04" w:rsidRPr="00286F04" w:rsidRDefault="006936DC" w:rsidP="00286F04">
      <w:pPr>
        <w:spacing w:line="240" w:lineRule="auto"/>
        <w:contextualSpacing/>
        <w:rPr>
          <w:rFonts w:cstheme="minorHAnsi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983B55D" wp14:editId="3477C150">
                <wp:simplePos x="0" y="0"/>
                <wp:positionH relativeFrom="page">
                  <wp:posOffset>4629150</wp:posOffset>
                </wp:positionH>
                <wp:positionV relativeFrom="paragraph">
                  <wp:posOffset>6350</wp:posOffset>
                </wp:positionV>
                <wp:extent cx="2066925" cy="2085975"/>
                <wp:effectExtent l="0" t="0" r="0" b="9525"/>
                <wp:wrapNone/>
                <wp:docPr id="86018" name="Rectangle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15374A99-897B-4017-9AEE-1A5901CBD5A5}"/>
                    </a:ext>
                  </a:extLst>
                </wp:docPr>
                <wp:cNvGraphicFramePr>
                  <a:graphicFrameLocks xmlns:a="http://schemas.openxmlformats.org/drawingml/2006/main" noGrp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Grp="1" noChangeArrowheads="1"/>
                      </wps:cNvSpPr>
                      <wps:spPr bwMode="auto">
                        <a:xfrm>
                          <a:off x="0" y="0"/>
                          <a:ext cx="2066925" cy="2085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FED3CD" w14:textId="77777777" w:rsidR="00763531" w:rsidRPr="00763531" w:rsidRDefault="00763531" w:rsidP="00763531">
                            <w:pPr>
                              <w:kinsoku w:val="0"/>
                              <w:overflowPunct w:val="0"/>
                              <w:spacing w:before="96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763531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MST-Prim(G, w, r)</w:t>
                            </w:r>
                          </w:p>
                          <w:p w14:paraId="791004C9" w14:textId="77777777" w:rsidR="00763531" w:rsidRPr="00763531" w:rsidRDefault="00763531" w:rsidP="00763531">
                            <w:pPr>
                              <w:kinsoku w:val="0"/>
                              <w:overflowPunct w:val="0"/>
                              <w:spacing w:before="96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763531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Q = V[G];</w:t>
                            </w:r>
                          </w:p>
                          <w:p w14:paraId="76947E64" w14:textId="77777777" w:rsidR="00763531" w:rsidRPr="00763531" w:rsidRDefault="00763531" w:rsidP="00763531">
                            <w:pPr>
                              <w:kinsoku w:val="0"/>
                              <w:overflowPunct w:val="0"/>
                              <w:spacing w:before="96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763531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for each </w:t>
                            </w:r>
                            <w:r w:rsidRPr="00763531">
                              <w:rPr>
                                <w:rFonts w:cstheme="minorHAnsi"/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</w:rPr>
                              <w:t>u</w:t>
                            </w:r>
                            <w:r w:rsidRPr="00763531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63531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sym w:font="Symbol" w:char="F0CE"/>
                            </w:r>
                            <w:r w:rsidRPr="00763531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Q</w:t>
                            </w:r>
                          </w:p>
                          <w:p w14:paraId="39C1A768" w14:textId="77777777" w:rsidR="00763531" w:rsidRPr="00763531" w:rsidRDefault="00763531" w:rsidP="00763531">
                            <w:pPr>
                              <w:kinsoku w:val="0"/>
                              <w:overflowPunct w:val="0"/>
                              <w:spacing w:before="96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763531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key[u] = </w:t>
                            </w:r>
                            <w:r w:rsidRPr="00763531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sym w:font="Symbol" w:char="F0A5"/>
                            </w:r>
                            <w:r w:rsidRPr="00763531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55401BF8" w14:textId="77777777" w:rsidR="00763531" w:rsidRPr="00763531" w:rsidRDefault="00763531" w:rsidP="00763531">
                            <w:pPr>
                              <w:kinsoku w:val="0"/>
                              <w:overflowPunct w:val="0"/>
                              <w:spacing w:before="96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763531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key[r] = 0;</w:t>
                            </w:r>
                          </w:p>
                          <w:p w14:paraId="177DD51C" w14:textId="77777777" w:rsidR="00763531" w:rsidRPr="00763531" w:rsidRDefault="00763531" w:rsidP="00763531">
                            <w:pPr>
                              <w:kinsoku w:val="0"/>
                              <w:overflowPunct w:val="0"/>
                              <w:spacing w:before="96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763531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p[r] = NULL;</w:t>
                            </w:r>
                          </w:p>
                          <w:p w14:paraId="516548BF" w14:textId="77777777" w:rsidR="00763531" w:rsidRPr="00763531" w:rsidRDefault="00763531" w:rsidP="00763531">
                            <w:pPr>
                              <w:kinsoku w:val="0"/>
                              <w:overflowPunct w:val="0"/>
                              <w:spacing w:before="96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763531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while (Q not empty)</w:t>
                            </w:r>
                          </w:p>
                          <w:p w14:paraId="35A49C5B" w14:textId="77777777" w:rsidR="00763531" w:rsidRPr="00763531" w:rsidRDefault="00763531" w:rsidP="00763531">
                            <w:pPr>
                              <w:kinsoku w:val="0"/>
                              <w:overflowPunct w:val="0"/>
                              <w:spacing w:before="96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763531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u = ExtractMin(Q);</w:t>
                            </w:r>
                          </w:p>
                          <w:p w14:paraId="070F2827" w14:textId="77777777" w:rsidR="00763531" w:rsidRPr="00763531" w:rsidRDefault="00763531" w:rsidP="00763531">
                            <w:pPr>
                              <w:kinsoku w:val="0"/>
                              <w:overflowPunct w:val="0"/>
                              <w:spacing w:before="96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763531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for each </w:t>
                            </w:r>
                            <w:r w:rsidRPr="00763531">
                              <w:rPr>
                                <w:rFonts w:cstheme="minorHAnsi"/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</w:rPr>
                              <w:t>v</w:t>
                            </w:r>
                            <w:r w:rsidRPr="00763531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63531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sym w:font="Symbol" w:char="F0CE"/>
                            </w:r>
                            <w:r w:rsidRPr="00763531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Adj[</w:t>
                            </w:r>
                            <w:r w:rsidRPr="00763531">
                              <w:rPr>
                                <w:rFonts w:cstheme="minorHAnsi"/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</w:rPr>
                              <w:t>u</w:t>
                            </w:r>
                            <w:r w:rsidRPr="00763531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]</w:t>
                            </w:r>
                          </w:p>
                          <w:p w14:paraId="6B841284" w14:textId="77777777" w:rsidR="00763531" w:rsidRPr="00763531" w:rsidRDefault="00763531" w:rsidP="00763531">
                            <w:pPr>
                              <w:kinsoku w:val="0"/>
                              <w:overflowPunct w:val="0"/>
                              <w:spacing w:before="96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763531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    if (v </w:t>
                            </w:r>
                            <w:r w:rsidRPr="00763531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sym w:font="Symbol" w:char="F0CE"/>
                            </w:r>
                            <w:r w:rsidRPr="00763531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Q and w(</w:t>
                            </w:r>
                            <w:r w:rsidRPr="00763531">
                              <w:rPr>
                                <w:rFonts w:cstheme="minorHAnsi"/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</w:rPr>
                              <w:t>u,v</w:t>
                            </w:r>
                            <w:r w:rsidRPr="00763531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) &lt; key[</w:t>
                            </w:r>
                            <w:r w:rsidRPr="00763531">
                              <w:rPr>
                                <w:rFonts w:cstheme="minorHAnsi"/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</w:rPr>
                              <w:t>v</w:t>
                            </w:r>
                            <w:r w:rsidRPr="00763531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])</w:t>
                            </w:r>
                          </w:p>
                          <w:p w14:paraId="44C7548E" w14:textId="77777777" w:rsidR="00763531" w:rsidRPr="00763531" w:rsidRDefault="00763531" w:rsidP="00763531">
                            <w:pPr>
                              <w:kinsoku w:val="0"/>
                              <w:overflowPunct w:val="0"/>
                              <w:spacing w:before="96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763531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        p[v] = u;</w:t>
                            </w:r>
                          </w:p>
                          <w:p w14:paraId="2E039624" w14:textId="77777777" w:rsidR="00763531" w:rsidRPr="00763531" w:rsidRDefault="00763531" w:rsidP="00763531">
                            <w:pPr>
                              <w:kinsoku w:val="0"/>
                              <w:overflowPunct w:val="0"/>
                              <w:spacing w:before="96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763531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        key[v] = w(u,v);</w:t>
                            </w:r>
                          </w:p>
                        </w:txbxContent>
                      </wps:txbx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83B55D" id="Rectangle 3" o:spid="_x0000_s1027" style="position:absolute;margin-left:364.5pt;margin-top:.5pt;width:162.75pt;height:164.25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" filled="f" stroked="f">
                <o:lock v:ext="edit" grouping="t"/>
                <v:textbox>
                  <w:txbxContent>
                    <w:p w14:paraId="06FED3CD" w14:textId="77777777" w:rsidR="00763531" w:rsidRPr="00763531" w:rsidRDefault="00763531" w:rsidP="00763531">
                      <w:pPr>
                        <w:kinsoku w:val="0"/>
                        <w:overflowPunct w:val="0"/>
                        <w:spacing w:before="96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763531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MST-Prim(G, w, r)</w:t>
                      </w:r>
                    </w:p>
                    <w:p w14:paraId="791004C9" w14:textId="77777777" w:rsidR="00763531" w:rsidRPr="00763531" w:rsidRDefault="00763531" w:rsidP="00763531">
                      <w:pPr>
                        <w:kinsoku w:val="0"/>
                        <w:overflowPunct w:val="0"/>
                        <w:spacing w:before="96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763531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   Q = V[G];</w:t>
                      </w:r>
                    </w:p>
                    <w:p w14:paraId="76947E64" w14:textId="77777777" w:rsidR="00763531" w:rsidRPr="00763531" w:rsidRDefault="00763531" w:rsidP="00763531">
                      <w:pPr>
                        <w:kinsoku w:val="0"/>
                        <w:overflowPunct w:val="0"/>
                        <w:spacing w:before="96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763531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   for each </w:t>
                      </w:r>
                      <w:r w:rsidRPr="00763531">
                        <w:rPr>
                          <w:rFonts w:cstheme="minorHAnsi"/>
                          <w:b/>
                          <w:bCs/>
                          <w:i/>
                          <w:iCs/>
                          <w:color w:val="000000" w:themeColor="text1"/>
                          <w:sz w:val="20"/>
                          <w:szCs w:val="20"/>
                        </w:rPr>
                        <w:t>u</w:t>
                      </w:r>
                      <w:r w:rsidRPr="00763531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763531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sym w:font="Symbol" w:char="F0CE"/>
                      </w:r>
                      <w:r w:rsidRPr="00763531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Q</w:t>
                      </w:r>
                    </w:p>
                    <w:p w14:paraId="39C1A768" w14:textId="77777777" w:rsidR="00763531" w:rsidRPr="00763531" w:rsidRDefault="00763531" w:rsidP="00763531">
                      <w:pPr>
                        <w:kinsoku w:val="0"/>
                        <w:overflowPunct w:val="0"/>
                        <w:spacing w:before="96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763531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       key[u] = </w:t>
                      </w:r>
                      <w:r w:rsidRPr="00763531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sym w:font="Symbol" w:char="F0A5"/>
                      </w:r>
                      <w:r w:rsidRPr="00763531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;</w:t>
                      </w:r>
                    </w:p>
                    <w:p w14:paraId="55401BF8" w14:textId="77777777" w:rsidR="00763531" w:rsidRPr="00763531" w:rsidRDefault="00763531" w:rsidP="00763531">
                      <w:pPr>
                        <w:kinsoku w:val="0"/>
                        <w:overflowPunct w:val="0"/>
                        <w:spacing w:before="96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763531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   key[r] = 0;</w:t>
                      </w:r>
                    </w:p>
                    <w:p w14:paraId="177DD51C" w14:textId="77777777" w:rsidR="00763531" w:rsidRPr="00763531" w:rsidRDefault="00763531" w:rsidP="00763531">
                      <w:pPr>
                        <w:kinsoku w:val="0"/>
                        <w:overflowPunct w:val="0"/>
                        <w:spacing w:before="96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763531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   p[r] = NULL;</w:t>
                      </w:r>
                    </w:p>
                    <w:p w14:paraId="516548BF" w14:textId="77777777" w:rsidR="00763531" w:rsidRPr="00763531" w:rsidRDefault="00763531" w:rsidP="00763531">
                      <w:pPr>
                        <w:kinsoku w:val="0"/>
                        <w:overflowPunct w:val="0"/>
                        <w:spacing w:before="96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763531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   while (Q not empty)</w:t>
                      </w:r>
                    </w:p>
                    <w:p w14:paraId="35A49C5B" w14:textId="77777777" w:rsidR="00763531" w:rsidRPr="00763531" w:rsidRDefault="00763531" w:rsidP="00763531">
                      <w:pPr>
                        <w:kinsoku w:val="0"/>
                        <w:overflowPunct w:val="0"/>
                        <w:spacing w:before="96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763531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       u = ExtractMin(Q);</w:t>
                      </w:r>
                    </w:p>
                    <w:p w14:paraId="070F2827" w14:textId="77777777" w:rsidR="00763531" w:rsidRPr="00763531" w:rsidRDefault="00763531" w:rsidP="00763531">
                      <w:pPr>
                        <w:kinsoku w:val="0"/>
                        <w:overflowPunct w:val="0"/>
                        <w:spacing w:before="96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763531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       for each </w:t>
                      </w:r>
                      <w:r w:rsidRPr="00763531">
                        <w:rPr>
                          <w:rFonts w:cstheme="minorHAnsi"/>
                          <w:b/>
                          <w:bCs/>
                          <w:i/>
                          <w:iCs/>
                          <w:color w:val="000000" w:themeColor="text1"/>
                          <w:sz w:val="20"/>
                          <w:szCs w:val="20"/>
                        </w:rPr>
                        <w:t>v</w:t>
                      </w:r>
                      <w:r w:rsidRPr="00763531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763531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sym w:font="Symbol" w:char="F0CE"/>
                      </w:r>
                      <w:r w:rsidRPr="00763531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Adj[</w:t>
                      </w:r>
                      <w:r w:rsidRPr="00763531">
                        <w:rPr>
                          <w:rFonts w:cstheme="minorHAnsi"/>
                          <w:b/>
                          <w:bCs/>
                          <w:i/>
                          <w:iCs/>
                          <w:color w:val="000000" w:themeColor="text1"/>
                          <w:sz w:val="20"/>
                          <w:szCs w:val="20"/>
                        </w:rPr>
                        <w:t>u</w:t>
                      </w:r>
                      <w:r w:rsidRPr="00763531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]</w:t>
                      </w:r>
                    </w:p>
                    <w:p w14:paraId="6B841284" w14:textId="77777777" w:rsidR="00763531" w:rsidRPr="00763531" w:rsidRDefault="00763531" w:rsidP="00763531">
                      <w:pPr>
                        <w:kinsoku w:val="0"/>
                        <w:overflowPunct w:val="0"/>
                        <w:spacing w:before="96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763531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           if (v </w:t>
                      </w:r>
                      <w:r w:rsidRPr="00763531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sym w:font="Symbol" w:char="F0CE"/>
                      </w:r>
                      <w:r w:rsidRPr="00763531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Q and w(</w:t>
                      </w:r>
                      <w:r w:rsidRPr="00763531">
                        <w:rPr>
                          <w:rFonts w:cstheme="minorHAnsi"/>
                          <w:b/>
                          <w:bCs/>
                          <w:i/>
                          <w:iCs/>
                          <w:color w:val="000000" w:themeColor="text1"/>
                          <w:sz w:val="20"/>
                          <w:szCs w:val="20"/>
                        </w:rPr>
                        <w:t>u,v</w:t>
                      </w:r>
                      <w:r w:rsidRPr="00763531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) &lt; key[</w:t>
                      </w:r>
                      <w:r w:rsidRPr="00763531">
                        <w:rPr>
                          <w:rFonts w:cstheme="minorHAnsi"/>
                          <w:b/>
                          <w:bCs/>
                          <w:i/>
                          <w:iCs/>
                          <w:color w:val="000000" w:themeColor="text1"/>
                          <w:sz w:val="20"/>
                          <w:szCs w:val="20"/>
                        </w:rPr>
                        <w:t>v</w:t>
                      </w:r>
                      <w:r w:rsidRPr="00763531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])</w:t>
                      </w:r>
                    </w:p>
                    <w:p w14:paraId="44C7548E" w14:textId="77777777" w:rsidR="00763531" w:rsidRPr="00763531" w:rsidRDefault="00763531" w:rsidP="00763531">
                      <w:pPr>
                        <w:kinsoku w:val="0"/>
                        <w:overflowPunct w:val="0"/>
                        <w:spacing w:before="96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763531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               p[v] = u;</w:t>
                      </w:r>
                    </w:p>
                    <w:p w14:paraId="2E039624" w14:textId="77777777" w:rsidR="00763531" w:rsidRPr="00763531" w:rsidRDefault="00763531" w:rsidP="00763531">
                      <w:pPr>
                        <w:kinsoku w:val="0"/>
                        <w:overflowPunct w:val="0"/>
                        <w:spacing w:before="96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763531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               key[v] = w(u,v);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286F04" w:rsidRPr="00286F04">
        <w:rPr>
          <w:rFonts w:cstheme="minorHAnsi"/>
          <w:b/>
          <w:bCs/>
          <w:sz w:val="20"/>
          <w:szCs w:val="20"/>
        </w:rPr>
        <w:t xml:space="preserve">    r = x-&gt;left-&gt;size + 1;</w:t>
      </w:r>
    </w:p>
    <w:p w14:paraId="50E20991" w14:textId="77777777" w:rsidR="00286F04" w:rsidRPr="00286F04" w:rsidRDefault="00286F04" w:rsidP="00286F04">
      <w:pPr>
        <w:spacing w:line="240" w:lineRule="auto"/>
        <w:contextualSpacing/>
        <w:rPr>
          <w:rFonts w:cstheme="minorHAnsi"/>
          <w:sz w:val="20"/>
          <w:szCs w:val="20"/>
        </w:rPr>
      </w:pPr>
      <w:r w:rsidRPr="00286F04">
        <w:rPr>
          <w:rFonts w:cstheme="minorHAnsi"/>
          <w:b/>
          <w:bCs/>
          <w:sz w:val="20"/>
          <w:szCs w:val="20"/>
        </w:rPr>
        <w:t xml:space="preserve">    if (i == r)</w:t>
      </w:r>
    </w:p>
    <w:p w14:paraId="0A95D3D3" w14:textId="79D6126A" w:rsidR="00286F04" w:rsidRPr="00286F04" w:rsidRDefault="00286F04" w:rsidP="00286F04">
      <w:pPr>
        <w:spacing w:line="240" w:lineRule="auto"/>
        <w:contextualSpacing/>
        <w:rPr>
          <w:rFonts w:cstheme="minorHAnsi"/>
          <w:sz w:val="20"/>
          <w:szCs w:val="20"/>
        </w:rPr>
      </w:pPr>
      <w:r w:rsidRPr="00286F04">
        <w:rPr>
          <w:rFonts w:cstheme="minorHAnsi"/>
          <w:b/>
          <w:bCs/>
          <w:sz w:val="20"/>
          <w:szCs w:val="20"/>
        </w:rPr>
        <w:t xml:space="preserve">        return x;</w:t>
      </w:r>
    </w:p>
    <w:p w14:paraId="30EBF874" w14:textId="7FC8E7CF" w:rsidR="00286F04" w:rsidRPr="00286F04" w:rsidRDefault="00286F04" w:rsidP="00286F04">
      <w:pPr>
        <w:spacing w:line="240" w:lineRule="auto"/>
        <w:contextualSpacing/>
        <w:rPr>
          <w:rFonts w:cstheme="minorHAnsi"/>
          <w:sz w:val="20"/>
          <w:szCs w:val="20"/>
        </w:rPr>
      </w:pPr>
      <w:r w:rsidRPr="00286F04">
        <w:rPr>
          <w:rFonts w:cstheme="minorHAnsi"/>
          <w:b/>
          <w:bCs/>
          <w:sz w:val="20"/>
          <w:szCs w:val="20"/>
        </w:rPr>
        <w:t xml:space="preserve">    else if (i &lt; r)</w:t>
      </w:r>
    </w:p>
    <w:p w14:paraId="67A759D2" w14:textId="77777777" w:rsidR="00286F04" w:rsidRPr="00286F04" w:rsidRDefault="00286F04" w:rsidP="00286F04">
      <w:pPr>
        <w:spacing w:line="240" w:lineRule="auto"/>
        <w:contextualSpacing/>
        <w:rPr>
          <w:rFonts w:cstheme="minorHAnsi"/>
          <w:sz w:val="20"/>
          <w:szCs w:val="20"/>
        </w:rPr>
      </w:pPr>
      <w:r w:rsidRPr="00286F04">
        <w:rPr>
          <w:rFonts w:cstheme="minorHAnsi"/>
          <w:b/>
          <w:bCs/>
          <w:sz w:val="20"/>
          <w:szCs w:val="20"/>
        </w:rPr>
        <w:t xml:space="preserve">        return OS-Select(x-&gt;left, i);</w:t>
      </w:r>
    </w:p>
    <w:p w14:paraId="1A2DCBC5" w14:textId="45C70073" w:rsidR="00286F04" w:rsidRPr="00286F04" w:rsidRDefault="00286F04" w:rsidP="00286F04">
      <w:pPr>
        <w:spacing w:line="240" w:lineRule="auto"/>
        <w:contextualSpacing/>
        <w:rPr>
          <w:rFonts w:cstheme="minorHAnsi"/>
          <w:sz w:val="20"/>
          <w:szCs w:val="20"/>
        </w:rPr>
      </w:pPr>
      <w:r w:rsidRPr="00286F04">
        <w:rPr>
          <w:rFonts w:cstheme="minorHAnsi"/>
          <w:b/>
          <w:bCs/>
          <w:sz w:val="20"/>
          <w:szCs w:val="20"/>
        </w:rPr>
        <w:t xml:space="preserve">    else   </w:t>
      </w:r>
    </w:p>
    <w:p w14:paraId="69EF0F6B" w14:textId="77777777" w:rsidR="00286F04" w:rsidRPr="00286F04" w:rsidRDefault="00286F04" w:rsidP="00286F04">
      <w:pPr>
        <w:spacing w:line="240" w:lineRule="auto"/>
        <w:contextualSpacing/>
        <w:rPr>
          <w:rFonts w:cstheme="minorHAnsi"/>
          <w:sz w:val="20"/>
          <w:szCs w:val="20"/>
        </w:rPr>
      </w:pPr>
      <w:r w:rsidRPr="00286F04">
        <w:rPr>
          <w:rFonts w:cstheme="minorHAnsi"/>
          <w:b/>
          <w:bCs/>
          <w:sz w:val="20"/>
          <w:szCs w:val="20"/>
        </w:rPr>
        <w:t xml:space="preserve">        return OS-Select(x-&gt;right, i-r);</w:t>
      </w:r>
    </w:p>
    <w:p w14:paraId="132F6752" w14:textId="77777777" w:rsidR="00286F04" w:rsidRPr="00286F04" w:rsidRDefault="00286F04" w:rsidP="00286F04">
      <w:pPr>
        <w:spacing w:line="240" w:lineRule="auto"/>
        <w:contextualSpacing/>
        <w:rPr>
          <w:rFonts w:cstheme="minorHAnsi"/>
          <w:sz w:val="20"/>
          <w:szCs w:val="20"/>
        </w:rPr>
      </w:pPr>
      <w:r w:rsidRPr="00286F04">
        <w:rPr>
          <w:rFonts w:cstheme="minorHAnsi"/>
          <w:b/>
          <w:bCs/>
          <w:sz w:val="20"/>
          <w:szCs w:val="20"/>
        </w:rPr>
        <w:t>}</w:t>
      </w:r>
    </w:p>
    <w:p w14:paraId="1425736E" w14:textId="006631D2" w:rsidR="00286F04" w:rsidRPr="00286F04" w:rsidRDefault="00286F04" w:rsidP="00286F04">
      <w:pPr>
        <w:spacing w:line="240" w:lineRule="auto"/>
        <w:contextualSpacing/>
        <w:rPr>
          <w:rFonts w:cstheme="minorHAnsi"/>
          <w:sz w:val="20"/>
          <w:szCs w:val="20"/>
        </w:rPr>
      </w:pPr>
      <w:r w:rsidRPr="00286F04">
        <w:rPr>
          <w:rFonts w:cstheme="minorHAnsi"/>
          <w:b/>
          <w:bCs/>
          <w:sz w:val="20"/>
          <w:szCs w:val="20"/>
        </w:rPr>
        <w:t>IntervalSearch(T, i)</w:t>
      </w:r>
    </w:p>
    <w:p w14:paraId="7BCA0A24" w14:textId="77777777" w:rsidR="00286F04" w:rsidRPr="00286F04" w:rsidRDefault="00286F04" w:rsidP="00286F04">
      <w:pPr>
        <w:spacing w:line="240" w:lineRule="auto"/>
        <w:contextualSpacing/>
        <w:rPr>
          <w:rFonts w:cstheme="minorHAnsi"/>
          <w:sz w:val="20"/>
          <w:szCs w:val="20"/>
        </w:rPr>
      </w:pPr>
      <w:r w:rsidRPr="00286F04">
        <w:rPr>
          <w:rFonts w:cstheme="minorHAnsi"/>
          <w:b/>
          <w:bCs/>
          <w:sz w:val="20"/>
          <w:szCs w:val="20"/>
        </w:rPr>
        <w:t>{</w:t>
      </w:r>
    </w:p>
    <w:p w14:paraId="10F3F65A" w14:textId="77777777" w:rsidR="00286F04" w:rsidRPr="00286F04" w:rsidRDefault="00286F04" w:rsidP="00286F04">
      <w:pPr>
        <w:spacing w:line="240" w:lineRule="auto"/>
        <w:contextualSpacing/>
        <w:rPr>
          <w:rFonts w:cstheme="minorHAnsi"/>
          <w:sz w:val="20"/>
          <w:szCs w:val="20"/>
        </w:rPr>
      </w:pPr>
      <w:r w:rsidRPr="00286F04">
        <w:rPr>
          <w:rFonts w:cstheme="minorHAnsi"/>
          <w:b/>
          <w:bCs/>
          <w:sz w:val="20"/>
          <w:szCs w:val="20"/>
        </w:rPr>
        <w:t xml:space="preserve">    x = T-&gt;root;</w:t>
      </w:r>
    </w:p>
    <w:p w14:paraId="7A3E8421" w14:textId="74B28653" w:rsidR="00286F04" w:rsidRPr="00286F04" w:rsidRDefault="00286F04" w:rsidP="00286F04">
      <w:pPr>
        <w:spacing w:line="240" w:lineRule="auto"/>
        <w:contextualSpacing/>
        <w:rPr>
          <w:rFonts w:cstheme="minorHAnsi"/>
          <w:sz w:val="20"/>
          <w:szCs w:val="20"/>
        </w:rPr>
      </w:pPr>
      <w:r w:rsidRPr="00286F04">
        <w:rPr>
          <w:rFonts w:cstheme="minorHAnsi"/>
          <w:b/>
          <w:bCs/>
          <w:sz w:val="20"/>
          <w:szCs w:val="20"/>
        </w:rPr>
        <w:t xml:space="preserve">    while (x != NULL &amp;&amp; !overlap(i, x-&gt;interval))</w:t>
      </w:r>
    </w:p>
    <w:p w14:paraId="4B5FD0FC" w14:textId="384D4275" w:rsidR="00286F04" w:rsidRPr="00286F04" w:rsidRDefault="00286F04" w:rsidP="00286F04">
      <w:pPr>
        <w:spacing w:line="240" w:lineRule="auto"/>
        <w:contextualSpacing/>
        <w:rPr>
          <w:rFonts w:cstheme="minorHAnsi"/>
          <w:sz w:val="20"/>
          <w:szCs w:val="20"/>
        </w:rPr>
      </w:pPr>
      <w:r w:rsidRPr="00286F04">
        <w:rPr>
          <w:rFonts w:cstheme="minorHAnsi"/>
          <w:b/>
          <w:bCs/>
          <w:sz w:val="20"/>
          <w:szCs w:val="20"/>
        </w:rPr>
        <w:t xml:space="preserve">        if (x-&gt;left != NULL &amp;&amp; x-&gt;left-&gt;max </w:t>
      </w:r>
      <w:r w:rsidRPr="00286F04">
        <w:rPr>
          <w:rFonts w:cstheme="minorHAnsi"/>
          <w:b/>
          <w:bCs/>
          <w:sz w:val="20"/>
          <w:szCs w:val="20"/>
        </w:rPr>
        <w:sym w:font="Symbol" w:char="F0B3"/>
      </w:r>
      <w:r w:rsidRPr="00286F04">
        <w:rPr>
          <w:rFonts w:cstheme="minorHAnsi"/>
          <w:b/>
          <w:bCs/>
          <w:sz w:val="20"/>
          <w:szCs w:val="20"/>
        </w:rPr>
        <w:t xml:space="preserve"> i-&gt;low)</w:t>
      </w:r>
    </w:p>
    <w:p w14:paraId="35E13C13" w14:textId="605F75DE" w:rsidR="00286F04" w:rsidRPr="00286F04" w:rsidRDefault="00286F04" w:rsidP="00286F04">
      <w:pPr>
        <w:spacing w:line="240" w:lineRule="auto"/>
        <w:contextualSpacing/>
        <w:rPr>
          <w:rFonts w:cstheme="minorHAnsi"/>
          <w:sz w:val="20"/>
          <w:szCs w:val="20"/>
        </w:rPr>
      </w:pPr>
      <w:r w:rsidRPr="00286F04">
        <w:rPr>
          <w:rFonts w:cstheme="minorHAnsi"/>
          <w:b/>
          <w:bCs/>
          <w:sz w:val="20"/>
          <w:szCs w:val="20"/>
        </w:rPr>
        <w:t xml:space="preserve">            x = x-&gt;left;</w:t>
      </w:r>
    </w:p>
    <w:p w14:paraId="1CCA674B" w14:textId="5383088C" w:rsidR="00286F04" w:rsidRPr="00286F04" w:rsidRDefault="00286F04" w:rsidP="00286F04">
      <w:pPr>
        <w:spacing w:line="240" w:lineRule="auto"/>
        <w:contextualSpacing/>
        <w:rPr>
          <w:rFonts w:cstheme="minorHAnsi"/>
          <w:sz w:val="20"/>
          <w:szCs w:val="20"/>
        </w:rPr>
      </w:pPr>
      <w:r w:rsidRPr="00286F04">
        <w:rPr>
          <w:rFonts w:cstheme="minorHAnsi"/>
          <w:b/>
          <w:bCs/>
          <w:sz w:val="20"/>
          <w:szCs w:val="20"/>
        </w:rPr>
        <w:t xml:space="preserve">        else</w:t>
      </w:r>
    </w:p>
    <w:p w14:paraId="1BE9592D" w14:textId="0946D78B" w:rsidR="00286F04" w:rsidRPr="00286F04" w:rsidRDefault="00286F04" w:rsidP="00286F04">
      <w:pPr>
        <w:spacing w:line="240" w:lineRule="auto"/>
        <w:contextualSpacing/>
        <w:rPr>
          <w:rFonts w:cstheme="minorHAnsi"/>
          <w:sz w:val="20"/>
          <w:szCs w:val="20"/>
        </w:rPr>
      </w:pPr>
      <w:r w:rsidRPr="00286F04">
        <w:rPr>
          <w:rFonts w:cstheme="minorHAnsi"/>
          <w:b/>
          <w:bCs/>
          <w:sz w:val="20"/>
          <w:szCs w:val="20"/>
        </w:rPr>
        <w:t xml:space="preserve">            x = x-&gt;right;</w:t>
      </w:r>
    </w:p>
    <w:p w14:paraId="620EDE46" w14:textId="77777777" w:rsidR="00286F04" w:rsidRPr="00286F04" w:rsidRDefault="00286F04" w:rsidP="00286F04">
      <w:pPr>
        <w:spacing w:line="240" w:lineRule="auto"/>
        <w:contextualSpacing/>
        <w:rPr>
          <w:rFonts w:cstheme="minorHAnsi"/>
          <w:sz w:val="20"/>
          <w:szCs w:val="20"/>
        </w:rPr>
      </w:pPr>
      <w:r w:rsidRPr="00286F04">
        <w:rPr>
          <w:rFonts w:cstheme="minorHAnsi"/>
          <w:b/>
          <w:bCs/>
          <w:sz w:val="20"/>
          <w:szCs w:val="20"/>
        </w:rPr>
        <w:t xml:space="preserve">    return x</w:t>
      </w:r>
    </w:p>
    <w:p w14:paraId="6F7215D8" w14:textId="77777777" w:rsidR="00286F04" w:rsidRPr="00286F04" w:rsidRDefault="00286F04" w:rsidP="00286F04">
      <w:pPr>
        <w:spacing w:line="240" w:lineRule="auto"/>
        <w:contextualSpacing/>
        <w:rPr>
          <w:rFonts w:cstheme="minorHAnsi"/>
          <w:sz w:val="20"/>
          <w:szCs w:val="20"/>
        </w:rPr>
      </w:pPr>
      <w:r w:rsidRPr="00286F04">
        <w:rPr>
          <w:rFonts w:cstheme="minorHAnsi"/>
          <w:b/>
          <w:bCs/>
          <w:sz w:val="20"/>
          <w:szCs w:val="20"/>
        </w:rPr>
        <w:t>}</w:t>
      </w:r>
    </w:p>
    <w:p w14:paraId="63FD7F97" w14:textId="55D95B8B" w:rsidR="00286F04" w:rsidRDefault="006936DC" w:rsidP="00286F04">
      <w:pPr>
        <w:spacing w:line="240" w:lineRule="auto"/>
        <w:contextualSpacing/>
        <w:jc w:val="center"/>
        <w:rPr>
          <w:rFonts w:cstheme="minorHAnsi"/>
          <w:b/>
          <w:bCs/>
          <w:sz w:val="20"/>
          <w:szCs w:val="20"/>
          <w:u w:val="single"/>
        </w:rPr>
      </w:pPr>
      <w:r w:rsidRPr="00286F04">
        <w:rPr>
          <w:rFonts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D5335DC" wp14:editId="399925CC">
                <wp:simplePos x="0" y="0"/>
                <wp:positionH relativeFrom="margin">
                  <wp:posOffset>4548505</wp:posOffset>
                </wp:positionH>
                <wp:positionV relativeFrom="paragraph">
                  <wp:posOffset>268605</wp:posOffset>
                </wp:positionV>
                <wp:extent cx="1647825" cy="2162175"/>
                <wp:effectExtent l="0" t="0" r="0" b="9525"/>
                <wp:wrapNone/>
                <wp:docPr id="10242" name="Rectangle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550B21BA-620E-472B-8981-FCFF78EF4D18}"/>
                    </a:ext>
                  </a:extLst>
                </wp:docPr>
                <wp:cNvGraphicFramePr>
                  <a:graphicFrameLocks xmlns:a="http://schemas.openxmlformats.org/drawingml/2006/main" noGrp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Grp="1" noChangeArrowheads="1"/>
                      </wps:cNvSpPr>
                      <wps:spPr bwMode="auto">
                        <a:xfrm>
                          <a:off x="0" y="0"/>
                          <a:ext cx="1647825" cy="2162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6F3D8F" w14:textId="77777777" w:rsidR="00286F04" w:rsidRPr="00286F04" w:rsidRDefault="00286F04" w:rsidP="00286F04">
                            <w:pPr>
                              <w:kinsoku w:val="0"/>
                              <w:overflowPunct w:val="0"/>
                              <w:spacing w:before="86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286F04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DFS(G)</w:t>
                            </w:r>
                          </w:p>
                          <w:p w14:paraId="1899809A" w14:textId="77777777" w:rsidR="00286F04" w:rsidRPr="00286F04" w:rsidRDefault="00286F04" w:rsidP="00286F04">
                            <w:pPr>
                              <w:kinsoku w:val="0"/>
                              <w:overflowPunct w:val="0"/>
                              <w:spacing w:before="86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286F04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53E74BEA" w14:textId="77777777" w:rsidR="00286F04" w:rsidRPr="00286F04" w:rsidRDefault="00286F04" w:rsidP="00286F04">
                            <w:pPr>
                              <w:kinsoku w:val="0"/>
                              <w:overflowPunct w:val="0"/>
                              <w:spacing w:before="86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286F04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for each vertex u </w:t>
                            </w:r>
                            <w:r w:rsidRPr="00286F04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sym w:font="Symbol" w:char="F0CE"/>
                            </w:r>
                            <w:r w:rsidRPr="00286F04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G-&gt;V</w:t>
                            </w:r>
                          </w:p>
                          <w:p w14:paraId="6B584425" w14:textId="77777777" w:rsidR="00286F04" w:rsidRPr="00286F04" w:rsidRDefault="00286F04" w:rsidP="00286F04">
                            <w:pPr>
                              <w:kinsoku w:val="0"/>
                              <w:overflowPunct w:val="0"/>
                              <w:spacing w:before="86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286F04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{</w:t>
                            </w:r>
                          </w:p>
                          <w:p w14:paraId="343B2E1D" w14:textId="77777777" w:rsidR="00286F04" w:rsidRPr="00286F04" w:rsidRDefault="00286F04" w:rsidP="00286F04">
                            <w:pPr>
                              <w:kinsoku w:val="0"/>
                              <w:overflowPunct w:val="0"/>
                              <w:spacing w:before="86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286F04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u-&gt;color = WHITE;</w:t>
                            </w:r>
                          </w:p>
                          <w:p w14:paraId="5D64CCF3" w14:textId="77777777" w:rsidR="00286F04" w:rsidRPr="00286F04" w:rsidRDefault="00286F04" w:rsidP="00286F04">
                            <w:pPr>
                              <w:kinsoku w:val="0"/>
                              <w:overflowPunct w:val="0"/>
                              <w:spacing w:before="86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286F04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}</w:t>
                            </w:r>
                          </w:p>
                          <w:p w14:paraId="7F176BE0" w14:textId="77777777" w:rsidR="00286F04" w:rsidRPr="00286F04" w:rsidRDefault="00286F04" w:rsidP="00286F04">
                            <w:pPr>
                              <w:kinsoku w:val="0"/>
                              <w:overflowPunct w:val="0"/>
                              <w:spacing w:before="86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286F04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time = 0;</w:t>
                            </w:r>
                          </w:p>
                          <w:p w14:paraId="40927C44" w14:textId="77777777" w:rsidR="00286F04" w:rsidRPr="00286F04" w:rsidRDefault="00286F04" w:rsidP="00286F04">
                            <w:pPr>
                              <w:kinsoku w:val="0"/>
                              <w:overflowPunct w:val="0"/>
                              <w:spacing w:before="86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286F04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for each vertex u </w:t>
                            </w:r>
                            <w:r w:rsidRPr="00286F04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sym w:font="Symbol" w:char="F0CE"/>
                            </w:r>
                            <w:r w:rsidRPr="00286F04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G-&gt;V</w:t>
                            </w:r>
                          </w:p>
                          <w:p w14:paraId="4EB61B56" w14:textId="77777777" w:rsidR="00286F04" w:rsidRPr="00286F04" w:rsidRDefault="00286F04" w:rsidP="00286F04">
                            <w:pPr>
                              <w:kinsoku w:val="0"/>
                              <w:overflowPunct w:val="0"/>
                              <w:spacing w:before="86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286F04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{</w:t>
                            </w:r>
                          </w:p>
                          <w:p w14:paraId="3B439BE4" w14:textId="77777777" w:rsidR="00286F04" w:rsidRPr="00286F04" w:rsidRDefault="00286F04" w:rsidP="00286F04">
                            <w:pPr>
                              <w:kinsoku w:val="0"/>
                              <w:overflowPunct w:val="0"/>
                              <w:spacing w:before="86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286F04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if (u-&gt;color == WHITE)</w:t>
                            </w:r>
                          </w:p>
                          <w:p w14:paraId="2BC05804" w14:textId="77777777" w:rsidR="00286F04" w:rsidRPr="00286F04" w:rsidRDefault="00286F04" w:rsidP="00286F04">
                            <w:pPr>
                              <w:kinsoku w:val="0"/>
                              <w:overflowPunct w:val="0"/>
                              <w:spacing w:before="86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286F04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 DFS_Visit(u);</w:t>
                            </w:r>
                          </w:p>
                          <w:p w14:paraId="0CFD514C" w14:textId="77777777" w:rsidR="00286F04" w:rsidRPr="00286F04" w:rsidRDefault="00286F04" w:rsidP="00286F04">
                            <w:pPr>
                              <w:kinsoku w:val="0"/>
                              <w:overflowPunct w:val="0"/>
                              <w:spacing w:before="86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286F04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}</w:t>
                            </w:r>
                          </w:p>
                          <w:p w14:paraId="6D247ACB" w14:textId="77777777" w:rsidR="00286F04" w:rsidRPr="00286F04" w:rsidRDefault="00286F04" w:rsidP="00286F04">
                            <w:pPr>
                              <w:kinsoku w:val="0"/>
                              <w:overflowPunct w:val="0"/>
                              <w:spacing w:before="86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286F04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5335DC" id="_x0000_s1028" style="position:absolute;left:0;text-align:left;margin-left:358.15pt;margin-top:21.15pt;width:129.75pt;height:170.2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" filled="f" stroked="f">
                <o:lock v:ext="edit" grouping="t"/>
                <v:textbox>
                  <w:txbxContent>
                    <w:p w14:paraId="7A6F3D8F" w14:textId="77777777" w:rsidR="00286F04" w:rsidRPr="00286F04" w:rsidRDefault="00286F04" w:rsidP="00286F04">
                      <w:pPr>
                        <w:kinsoku w:val="0"/>
                        <w:overflowPunct w:val="0"/>
                        <w:spacing w:before="86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286F04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DFS(G)</w:t>
                      </w:r>
                    </w:p>
                    <w:p w14:paraId="1899809A" w14:textId="77777777" w:rsidR="00286F04" w:rsidRPr="00286F04" w:rsidRDefault="00286F04" w:rsidP="00286F04">
                      <w:pPr>
                        <w:kinsoku w:val="0"/>
                        <w:overflowPunct w:val="0"/>
                        <w:spacing w:before="86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286F04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{</w:t>
                      </w:r>
                    </w:p>
                    <w:p w14:paraId="53E74BEA" w14:textId="77777777" w:rsidR="00286F04" w:rsidRPr="00286F04" w:rsidRDefault="00286F04" w:rsidP="00286F04">
                      <w:pPr>
                        <w:kinsoku w:val="0"/>
                        <w:overflowPunct w:val="0"/>
                        <w:spacing w:before="86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286F04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  for each vertex u </w:t>
                      </w:r>
                      <w:r w:rsidRPr="00286F04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sym w:font="Symbol" w:char="F0CE"/>
                      </w:r>
                      <w:r w:rsidRPr="00286F04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G-&gt;V</w:t>
                      </w:r>
                    </w:p>
                    <w:p w14:paraId="6B584425" w14:textId="77777777" w:rsidR="00286F04" w:rsidRPr="00286F04" w:rsidRDefault="00286F04" w:rsidP="00286F04">
                      <w:pPr>
                        <w:kinsoku w:val="0"/>
                        <w:overflowPunct w:val="0"/>
                        <w:spacing w:before="86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286F04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  {</w:t>
                      </w:r>
                    </w:p>
                    <w:p w14:paraId="343B2E1D" w14:textId="77777777" w:rsidR="00286F04" w:rsidRPr="00286F04" w:rsidRDefault="00286F04" w:rsidP="00286F04">
                      <w:pPr>
                        <w:kinsoku w:val="0"/>
                        <w:overflowPunct w:val="0"/>
                        <w:spacing w:before="86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286F04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     u-&gt;color = WHITE;</w:t>
                      </w:r>
                    </w:p>
                    <w:p w14:paraId="5D64CCF3" w14:textId="77777777" w:rsidR="00286F04" w:rsidRPr="00286F04" w:rsidRDefault="00286F04" w:rsidP="00286F04">
                      <w:pPr>
                        <w:kinsoku w:val="0"/>
                        <w:overflowPunct w:val="0"/>
                        <w:spacing w:before="86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286F04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  }</w:t>
                      </w:r>
                    </w:p>
                    <w:p w14:paraId="7F176BE0" w14:textId="77777777" w:rsidR="00286F04" w:rsidRPr="00286F04" w:rsidRDefault="00286F04" w:rsidP="00286F04">
                      <w:pPr>
                        <w:kinsoku w:val="0"/>
                        <w:overflowPunct w:val="0"/>
                        <w:spacing w:before="86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286F04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  time = 0;</w:t>
                      </w:r>
                    </w:p>
                    <w:p w14:paraId="40927C44" w14:textId="77777777" w:rsidR="00286F04" w:rsidRPr="00286F04" w:rsidRDefault="00286F04" w:rsidP="00286F04">
                      <w:pPr>
                        <w:kinsoku w:val="0"/>
                        <w:overflowPunct w:val="0"/>
                        <w:spacing w:before="86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286F04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  for each vertex u </w:t>
                      </w:r>
                      <w:r w:rsidRPr="00286F04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sym w:font="Symbol" w:char="F0CE"/>
                      </w:r>
                      <w:r w:rsidRPr="00286F04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G-&gt;V</w:t>
                      </w:r>
                    </w:p>
                    <w:p w14:paraId="4EB61B56" w14:textId="77777777" w:rsidR="00286F04" w:rsidRPr="00286F04" w:rsidRDefault="00286F04" w:rsidP="00286F04">
                      <w:pPr>
                        <w:kinsoku w:val="0"/>
                        <w:overflowPunct w:val="0"/>
                        <w:spacing w:before="86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286F04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  {</w:t>
                      </w:r>
                    </w:p>
                    <w:p w14:paraId="3B439BE4" w14:textId="77777777" w:rsidR="00286F04" w:rsidRPr="00286F04" w:rsidRDefault="00286F04" w:rsidP="00286F04">
                      <w:pPr>
                        <w:kinsoku w:val="0"/>
                        <w:overflowPunct w:val="0"/>
                        <w:spacing w:before="86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286F04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     if (u-&gt;color == WHITE)</w:t>
                      </w:r>
                    </w:p>
                    <w:p w14:paraId="2BC05804" w14:textId="77777777" w:rsidR="00286F04" w:rsidRPr="00286F04" w:rsidRDefault="00286F04" w:rsidP="00286F04">
                      <w:pPr>
                        <w:kinsoku w:val="0"/>
                        <w:overflowPunct w:val="0"/>
                        <w:spacing w:before="86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286F04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        DFS_Visit(u);</w:t>
                      </w:r>
                    </w:p>
                    <w:p w14:paraId="0CFD514C" w14:textId="77777777" w:rsidR="00286F04" w:rsidRPr="00286F04" w:rsidRDefault="00286F04" w:rsidP="00286F04">
                      <w:pPr>
                        <w:kinsoku w:val="0"/>
                        <w:overflowPunct w:val="0"/>
                        <w:spacing w:before="86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286F04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  }</w:t>
                      </w:r>
                    </w:p>
                    <w:p w14:paraId="6D247ACB" w14:textId="77777777" w:rsidR="00286F04" w:rsidRPr="00286F04" w:rsidRDefault="00286F04" w:rsidP="00286F04">
                      <w:pPr>
                        <w:kinsoku w:val="0"/>
                        <w:overflowPunct w:val="0"/>
                        <w:spacing w:before="86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286F04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286F04">
        <w:rPr>
          <w:rFonts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984EE01" wp14:editId="7D31EABA">
                <wp:simplePos x="0" y="0"/>
                <wp:positionH relativeFrom="page">
                  <wp:posOffset>1981200</wp:posOffset>
                </wp:positionH>
                <wp:positionV relativeFrom="paragraph">
                  <wp:posOffset>373380</wp:posOffset>
                </wp:positionV>
                <wp:extent cx="2705100" cy="3086100"/>
                <wp:effectExtent l="0" t="0" r="0" b="0"/>
                <wp:wrapNone/>
                <wp:docPr id="30722" name="Rectangle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A4DD7B3D-0A06-4D98-BC2D-0E11738B1457}"/>
                    </a:ext>
                  </a:extLst>
                </wp:docPr>
                <wp:cNvGraphicFramePr>
                  <a:graphicFrameLocks xmlns:a="http://schemas.openxmlformats.org/drawingml/2006/main" noGrp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Grp="1" noChangeArrowheads="1"/>
                      </wps:cNvSpPr>
                      <wps:spPr bwMode="auto">
                        <a:xfrm>
                          <a:off x="0" y="0"/>
                          <a:ext cx="2705100" cy="3086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5A5520" w14:textId="77777777" w:rsidR="00286F04" w:rsidRPr="00286F04" w:rsidRDefault="00286F04" w:rsidP="00286F04">
                            <w:pPr>
                              <w:kinsoku w:val="0"/>
                              <w:overflowPunct w:val="0"/>
                              <w:spacing w:before="86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286F04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BFS(G, s) {</w:t>
                            </w:r>
                          </w:p>
                          <w:p w14:paraId="3A8073E2" w14:textId="77777777" w:rsidR="00286F04" w:rsidRPr="00286F04" w:rsidRDefault="00286F04" w:rsidP="00286F04">
                            <w:pPr>
                              <w:kinsoku w:val="0"/>
                              <w:overflowPunct w:val="0"/>
                              <w:spacing w:before="86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286F04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initialize vertices;</w:t>
                            </w:r>
                          </w:p>
                          <w:p w14:paraId="6CEA74F9" w14:textId="77777777" w:rsidR="00286F04" w:rsidRPr="00286F04" w:rsidRDefault="00286F04" w:rsidP="00286F04">
                            <w:pPr>
                              <w:kinsoku w:val="0"/>
                              <w:overflowPunct w:val="0"/>
                              <w:spacing w:before="86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286F04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Q = {s};</w:t>
                            </w:r>
                            <w:r w:rsidRPr="00286F04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</w:r>
                            <w:r w:rsidRPr="00286F04">
                              <w:rPr>
                                <w:rFonts w:cstheme="minorHAnsi"/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</w:rPr>
                              <w:t>// Q is a queue (duh); initialize to s</w:t>
                            </w:r>
                          </w:p>
                          <w:p w14:paraId="7996666B" w14:textId="77777777" w:rsidR="00286F04" w:rsidRPr="00286F04" w:rsidRDefault="00286F04" w:rsidP="00286F04">
                            <w:pPr>
                              <w:kinsoku w:val="0"/>
                              <w:overflowPunct w:val="0"/>
                              <w:spacing w:before="86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286F04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while (Q not empty) {    </w:t>
                            </w:r>
                          </w:p>
                          <w:p w14:paraId="19E421B7" w14:textId="77777777" w:rsidR="00286F04" w:rsidRPr="00286F04" w:rsidRDefault="00286F04" w:rsidP="00286F04">
                            <w:pPr>
                              <w:kinsoku w:val="0"/>
                              <w:overflowPunct w:val="0"/>
                              <w:spacing w:before="86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286F04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u = RemoveTop(Q);</w:t>
                            </w:r>
                          </w:p>
                          <w:p w14:paraId="5FEE3349" w14:textId="77777777" w:rsidR="00286F04" w:rsidRPr="00286F04" w:rsidRDefault="00286F04" w:rsidP="00286F04">
                            <w:pPr>
                              <w:kinsoku w:val="0"/>
                              <w:overflowPunct w:val="0"/>
                              <w:spacing w:before="86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286F04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for each v </w:t>
                            </w:r>
                            <w:r w:rsidRPr="00286F04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sym w:font="Symbol" w:char="F0CE"/>
                            </w:r>
                            <w:r w:rsidRPr="00286F04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u-&gt;adj {</w:t>
                            </w:r>
                          </w:p>
                          <w:p w14:paraId="50324E23" w14:textId="77777777" w:rsidR="00286F04" w:rsidRPr="00286F04" w:rsidRDefault="00286F04" w:rsidP="00286F04">
                            <w:pPr>
                              <w:kinsoku w:val="0"/>
                              <w:overflowPunct w:val="0"/>
                              <w:spacing w:before="86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286F04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    if (v-&gt;color == WHITE)</w:t>
                            </w:r>
                          </w:p>
                          <w:p w14:paraId="34EC6DA8" w14:textId="77777777" w:rsidR="00286F04" w:rsidRPr="00286F04" w:rsidRDefault="00286F04" w:rsidP="00286F04">
                            <w:pPr>
                              <w:kinsoku w:val="0"/>
                              <w:overflowPunct w:val="0"/>
                              <w:spacing w:before="86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286F04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        v-&gt;color = GREY;</w:t>
                            </w:r>
                          </w:p>
                          <w:p w14:paraId="6D3790CF" w14:textId="77777777" w:rsidR="00286F04" w:rsidRPr="00286F04" w:rsidRDefault="00286F04" w:rsidP="00286F04">
                            <w:pPr>
                              <w:kinsoku w:val="0"/>
                              <w:overflowPunct w:val="0"/>
                              <w:spacing w:before="86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286F04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        v-&gt;d = u-&gt;d + 1;</w:t>
                            </w:r>
                          </w:p>
                          <w:p w14:paraId="07BB39AF" w14:textId="77777777" w:rsidR="00286F04" w:rsidRPr="00286F04" w:rsidRDefault="00286F04" w:rsidP="00286F04">
                            <w:pPr>
                              <w:kinsoku w:val="0"/>
                              <w:overflowPunct w:val="0"/>
                              <w:spacing w:before="86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286F04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        v-&gt;p = u;</w:t>
                            </w:r>
                          </w:p>
                          <w:p w14:paraId="34A09204" w14:textId="77777777" w:rsidR="00286F04" w:rsidRPr="00286F04" w:rsidRDefault="00286F04" w:rsidP="00286F04">
                            <w:pPr>
                              <w:kinsoku w:val="0"/>
                              <w:overflowPunct w:val="0"/>
                              <w:spacing w:before="86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286F04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        Enqueue(Q, v);</w:t>
                            </w:r>
                          </w:p>
                          <w:p w14:paraId="0F0E7A13" w14:textId="77777777" w:rsidR="00286F04" w:rsidRPr="00286F04" w:rsidRDefault="00286F04" w:rsidP="00286F04">
                            <w:pPr>
                              <w:kinsoku w:val="0"/>
                              <w:overflowPunct w:val="0"/>
                              <w:spacing w:before="86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286F04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  <w:p w14:paraId="396DDD7B" w14:textId="77777777" w:rsidR="00286F04" w:rsidRPr="00286F04" w:rsidRDefault="00286F04" w:rsidP="00286F04">
                            <w:pPr>
                              <w:kinsoku w:val="0"/>
                              <w:overflowPunct w:val="0"/>
                              <w:spacing w:before="86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286F04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u-&gt;color = BLACK;</w:t>
                            </w:r>
                          </w:p>
                          <w:p w14:paraId="46D68276" w14:textId="77777777" w:rsidR="00286F04" w:rsidRPr="00286F04" w:rsidRDefault="00286F04" w:rsidP="00286F04">
                            <w:pPr>
                              <w:kinsoku w:val="0"/>
                              <w:overflowPunct w:val="0"/>
                              <w:spacing w:before="86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286F04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0E0906AC" w14:textId="1106B04D" w:rsidR="00286F04" w:rsidRPr="00286F04" w:rsidRDefault="00286F04" w:rsidP="00286F04">
                            <w:pPr>
                              <w:kinsoku w:val="0"/>
                              <w:overflowPunct w:val="0"/>
                              <w:spacing w:before="86" w:line="240" w:lineRule="auto"/>
                              <w:ind w:left="547" w:hanging="547"/>
                              <w:contextualSpacing/>
                              <w:textAlignment w:val="baseline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84EE01" id="_x0000_s1029" style="position:absolute;left:0;text-align:left;margin-left:156pt;margin-top:29.4pt;width:213pt;height:243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" filled="f" stroked="f">
                <o:lock v:ext="edit" grouping="t"/>
                <v:textbox>
                  <w:txbxContent>
                    <w:p w14:paraId="0E5A5520" w14:textId="77777777" w:rsidR="00286F04" w:rsidRPr="00286F04" w:rsidRDefault="00286F04" w:rsidP="00286F04">
                      <w:pPr>
                        <w:kinsoku w:val="0"/>
                        <w:overflowPunct w:val="0"/>
                        <w:spacing w:before="86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286F04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BFS(G, s) {</w:t>
                      </w:r>
                    </w:p>
                    <w:p w14:paraId="3A8073E2" w14:textId="77777777" w:rsidR="00286F04" w:rsidRPr="00286F04" w:rsidRDefault="00286F04" w:rsidP="00286F04">
                      <w:pPr>
                        <w:kinsoku w:val="0"/>
                        <w:overflowPunct w:val="0"/>
                        <w:spacing w:before="86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286F04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   initialize vertices;</w:t>
                      </w:r>
                    </w:p>
                    <w:p w14:paraId="6CEA74F9" w14:textId="77777777" w:rsidR="00286F04" w:rsidRPr="00286F04" w:rsidRDefault="00286F04" w:rsidP="00286F04">
                      <w:pPr>
                        <w:kinsoku w:val="0"/>
                        <w:overflowPunct w:val="0"/>
                        <w:spacing w:before="86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286F04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   Q = {s};</w:t>
                      </w:r>
                      <w:r w:rsidRPr="00286F04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ab/>
                      </w:r>
                      <w:r w:rsidRPr="00286F04">
                        <w:rPr>
                          <w:rFonts w:cstheme="minorHAnsi"/>
                          <w:b/>
                          <w:bCs/>
                          <w:i/>
                          <w:iCs/>
                          <w:color w:val="000000" w:themeColor="text1"/>
                          <w:sz w:val="20"/>
                          <w:szCs w:val="20"/>
                        </w:rPr>
                        <w:t>// Q is a queue (duh); initialize to s</w:t>
                      </w:r>
                    </w:p>
                    <w:p w14:paraId="7996666B" w14:textId="77777777" w:rsidR="00286F04" w:rsidRPr="00286F04" w:rsidRDefault="00286F04" w:rsidP="00286F04">
                      <w:pPr>
                        <w:kinsoku w:val="0"/>
                        <w:overflowPunct w:val="0"/>
                        <w:spacing w:before="86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286F04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   while (Q not empty) {    </w:t>
                      </w:r>
                    </w:p>
                    <w:p w14:paraId="19E421B7" w14:textId="77777777" w:rsidR="00286F04" w:rsidRPr="00286F04" w:rsidRDefault="00286F04" w:rsidP="00286F04">
                      <w:pPr>
                        <w:kinsoku w:val="0"/>
                        <w:overflowPunct w:val="0"/>
                        <w:spacing w:before="86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286F04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       u = RemoveTop(Q);</w:t>
                      </w:r>
                    </w:p>
                    <w:p w14:paraId="5FEE3349" w14:textId="77777777" w:rsidR="00286F04" w:rsidRPr="00286F04" w:rsidRDefault="00286F04" w:rsidP="00286F04">
                      <w:pPr>
                        <w:kinsoku w:val="0"/>
                        <w:overflowPunct w:val="0"/>
                        <w:spacing w:before="86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286F04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       for each v </w:t>
                      </w:r>
                      <w:r w:rsidRPr="00286F04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sym w:font="Symbol" w:char="F0CE"/>
                      </w:r>
                      <w:r w:rsidRPr="00286F04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u-&gt;adj {</w:t>
                      </w:r>
                    </w:p>
                    <w:p w14:paraId="50324E23" w14:textId="77777777" w:rsidR="00286F04" w:rsidRPr="00286F04" w:rsidRDefault="00286F04" w:rsidP="00286F04">
                      <w:pPr>
                        <w:kinsoku w:val="0"/>
                        <w:overflowPunct w:val="0"/>
                        <w:spacing w:before="86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286F04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           if (v-&gt;color == WHITE)</w:t>
                      </w:r>
                    </w:p>
                    <w:p w14:paraId="34EC6DA8" w14:textId="77777777" w:rsidR="00286F04" w:rsidRPr="00286F04" w:rsidRDefault="00286F04" w:rsidP="00286F04">
                      <w:pPr>
                        <w:kinsoku w:val="0"/>
                        <w:overflowPunct w:val="0"/>
                        <w:spacing w:before="86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286F04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               v-&gt;color = GREY;</w:t>
                      </w:r>
                    </w:p>
                    <w:p w14:paraId="6D3790CF" w14:textId="77777777" w:rsidR="00286F04" w:rsidRPr="00286F04" w:rsidRDefault="00286F04" w:rsidP="00286F04">
                      <w:pPr>
                        <w:kinsoku w:val="0"/>
                        <w:overflowPunct w:val="0"/>
                        <w:spacing w:before="86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286F04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               v-&gt;d = u-&gt;d + 1;</w:t>
                      </w:r>
                    </w:p>
                    <w:p w14:paraId="07BB39AF" w14:textId="77777777" w:rsidR="00286F04" w:rsidRPr="00286F04" w:rsidRDefault="00286F04" w:rsidP="00286F04">
                      <w:pPr>
                        <w:kinsoku w:val="0"/>
                        <w:overflowPunct w:val="0"/>
                        <w:spacing w:before="86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286F04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               v-&gt;p = u;</w:t>
                      </w:r>
                    </w:p>
                    <w:p w14:paraId="34A09204" w14:textId="77777777" w:rsidR="00286F04" w:rsidRPr="00286F04" w:rsidRDefault="00286F04" w:rsidP="00286F04">
                      <w:pPr>
                        <w:kinsoku w:val="0"/>
                        <w:overflowPunct w:val="0"/>
                        <w:spacing w:before="86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286F04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               Enqueue(Q, v);</w:t>
                      </w:r>
                    </w:p>
                    <w:p w14:paraId="0F0E7A13" w14:textId="77777777" w:rsidR="00286F04" w:rsidRPr="00286F04" w:rsidRDefault="00286F04" w:rsidP="00286F04">
                      <w:pPr>
                        <w:kinsoku w:val="0"/>
                        <w:overflowPunct w:val="0"/>
                        <w:spacing w:before="86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286F04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       }</w:t>
                      </w:r>
                    </w:p>
                    <w:p w14:paraId="396DDD7B" w14:textId="77777777" w:rsidR="00286F04" w:rsidRPr="00286F04" w:rsidRDefault="00286F04" w:rsidP="00286F04">
                      <w:pPr>
                        <w:kinsoku w:val="0"/>
                        <w:overflowPunct w:val="0"/>
                        <w:spacing w:before="86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286F04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       u-&gt;color = BLACK;</w:t>
                      </w:r>
                    </w:p>
                    <w:p w14:paraId="46D68276" w14:textId="77777777" w:rsidR="00286F04" w:rsidRPr="00286F04" w:rsidRDefault="00286F04" w:rsidP="00286F04">
                      <w:pPr>
                        <w:kinsoku w:val="0"/>
                        <w:overflowPunct w:val="0"/>
                        <w:spacing w:before="86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286F04"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0E0906AC" w14:textId="1106B04D" w:rsidR="00286F04" w:rsidRPr="00286F04" w:rsidRDefault="00286F04" w:rsidP="00286F04">
                      <w:pPr>
                        <w:kinsoku w:val="0"/>
                        <w:overflowPunct w:val="0"/>
                        <w:spacing w:before="86" w:line="240" w:lineRule="auto"/>
                        <w:ind w:left="547" w:hanging="547"/>
                        <w:contextualSpacing/>
                        <w:textAlignment w:val="baseline"/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cstheme="min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286F04">
        <w:rPr>
          <w:rFonts w:cstheme="minorHAnsi"/>
          <w:b/>
          <w:bCs/>
          <w:sz w:val="20"/>
          <w:szCs w:val="20"/>
          <w:u w:val="single"/>
        </w:rPr>
        <w:t>Lecture 9: BFS</w:t>
      </w:r>
    </w:p>
    <w:tbl>
      <w:tblPr>
        <w:tblW w:w="2498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100"/>
        <w:gridCol w:w="825"/>
        <w:gridCol w:w="907"/>
      </w:tblGrid>
      <w:tr w:rsidR="00286F04" w:rsidRPr="00286F04" w14:paraId="1373AC04" w14:textId="77777777" w:rsidTr="006936DC">
        <w:trPr>
          <w:trHeight w:val="307"/>
        </w:trPr>
        <w:tc>
          <w:tcPr>
            <w:tcW w:w="334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BD8F7AE" w14:textId="77777777" w:rsidR="00286F04" w:rsidRPr="00286F04" w:rsidRDefault="00286F04" w:rsidP="00286F04">
            <w:pPr>
              <w:spacing w:line="240" w:lineRule="auto"/>
              <w:contextualSpacing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46" w:type="dxa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A27ADF" w14:textId="77777777" w:rsidR="00286F04" w:rsidRPr="00286F04" w:rsidRDefault="00286F04" w:rsidP="00286F04">
            <w:pPr>
              <w:spacing w:line="240" w:lineRule="auto"/>
              <w:contextualSpacing/>
              <w:rPr>
                <w:rFonts w:cstheme="minorHAnsi"/>
                <w:sz w:val="20"/>
                <w:szCs w:val="20"/>
              </w:rPr>
            </w:pPr>
            <w:r w:rsidRPr="00286F04">
              <w:rPr>
                <w:rFonts w:cstheme="minorHAnsi"/>
                <w:sz w:val="20"/>
                <w:szCs w:val="20"/>
              </w:rPr>
              <w:t>Adj Matrix</w:t>
            </w:r>
          </w:p>
        </w:tc>
        <w:tc>
          <w:tcPr>
            <w:tcW w:w="1118" w:type="dxa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D507A60" w14:textId="77777777" w:rsidR="00286F04" w:rsidRPr="00286F04" w:rsidRDefault="00286F04" w:rsidP="00286F04">
            <w:pPr>
              <w:spacing w:line="240" w:lineRule="auto"/>
              <w:contextualSpacing/>
              <w:rPr>
                <w:rFonts w:cstheme="minorHAnsi"/>
                <w:sz w:val="20"/>
                <w:szCs w:val="20"/>
              </w:rPr>
            </w:pPr>
            <w:r w:rsidRPr="00286F04">
              <w:rPr>
                <w:rFonts w:cstheme="minorHAnsi"/>
                <w:sz w:val="20"/>
                <w:szCs w:val="20"/>
              </w:rPr>
              <w:t>Adj List</w:t>
            </w:r>
          </w:p>
        </w:tc>
      </w:tr>
      <w:tr w:rsidR="00286F04" w:rsidRPr="00286F04" w14:paraId="00B904CA" w14:textId="77777777" w:rsidTr="006936DC">
        <w:trPr>
          <w:trHeight w:val="324"/>
        </w:trPr>
        <w:tc>
          <w:tcPr>
            <w:tcW w:w="334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79AC1BC" w14:textId="77777777" w:rsidR="00286F04" w:rsidRPr="00286F04" w:rsidRDefault="00286F04" w:rsidP="00286F04">
            <w:pPr>
              <w:spacing w:line="240" w:lineRule="auto"/>
              <w:contextualSpacing/>
              <w:rPr>
                <w:rFonts w:cstheme="minorHAnsi"/>
                <w:sz w:val="20"/>
                <w:szCs w:val="20"/>
              </w:rPr>
            </w:pPr>
            <w:r w:rsidRPr="00286F04">
              <w:rPr>
                <w:rFonts w:cstheme="minorHAnsi"/>
                <w:sz w:val="20"/>
                <w:szCs w:val="20"/>
              </w:rPr>
              <w:t xml:space="preserve">test (u, v) </w:t>
            </w:r>
            <w:r w:rsidRPr="00286F04">
              <w:rPr>
                <w:rFonts w:cstheme="minorHAnsi" w:hint="eastAsia"/>
                <w:sz w:val="20"/>
                <w:szCs w:val="20"/>
              </w:rPr>
              <w:sym w:font="Symbol" w:char="F0CE"/>
            </w:r>
            <w:r w:rsidRPr="00286F04">
              <w:rPr>
                <w:rFonts w:cstheme="minorHAnsi"/>
                <w:sz w:val="20"/>
                <w:szCs w:val="20"/>
              </w:rPr>
              <w:t xml:space="preserve"> E</w:t>
            </w:r>
          </w:p>
        </w:tc>
        <w:tc>
          <w:tcPr>
            <w:tcW w:w="10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07308C" w14:textId="77777777" w:rsidR="00286F04" w:rsidRPr="00286F04" w:rsidRDefault="00286F04" w:rsidP="00286F04">
            <w:pPr>
              <w:spacing w:line="240" w:lineRule="auto"/>
              <w:contextualSpacing/>
              <w:rPr>
                <w:rFonts w:cstheme="minorHAnsi"/>
                <w:sz w:val="20"/>
                <w:szCs w:val="20"/>
              </w:rPr>
            </w:pPr>
            <w:r w:rsidRPr="00286F04">
              <w:rPr>
                <w:rFonts w:cstheme="minorHAnsi"/>
                <w:sz w:val="20"/>
                <w:szCs w:val="20"/>
                <w:lang w:val="el-GR"/>
              </w:rPr>
              <w:t>Θ</w:t>
            </w:r>
            <w:r w:rsidRPr="00286F04">
              <w:rPr>
                <w:rFonts w:cstheme="minorHAnsi"/>
                <w:sz w:val="20"/>
                <w:szCs w:val="20"/>
              </w:rPr>
              <w:t>(1)</w:t>
            </w:r>
          </w:p>
        </w:tc>
        <w:tc>
          <w:tcPr>
            <w:tcW w:w="11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9DE503D" w14:textId="77777777" w:rsidR="00286F04" w:rsidRPr="00286F04" w:rsidRDefault="00286F04" w:rsidP="00286F04">
            <w:pPr>
              <w:spacing w:line="240" w:lineRule="auto"/>
              <w:contextualSpacing/>
              <w:rPr>
                <w:rFonts w:cstheme="minorHAnsi"/>
                <w:sz w:val="20"/>
                <w:szCs w:val="20"/>
              </w:rPr>
            </w:pPr>
            <w:r w:rsidRPr="00286F04">
              <w:rPr>
                <w:rFonts w:cstheme="minorHAnsi"/>
                <w:sz w:val="20"/>
                <w:szCs w:val="20"/>
              </w:rPr>
              <w:t>O(n)</w:t>
            </w:r>
          </w:p>
        </w:tc>
      </w:tr>
      <w:tr w:rsidR="00286F04" w:rsidRPr="00286F04" w14:paraId="3E7B0EAD" w14:textId="77777777" w:rsidTr="006936DC">
        <w:trPr>
          <w:trHeight w:val="235"/>
        </w:trPr>
        <w:tc>
          <w:tcPr>
            <w:tcW w:w="334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F95794" w14:textId="77777777" w:rsidR="00286F04" w:rsidRPr="00286F04" w:rsidRDefault="00286F04" w:rsidP="00286F04">
            <w:pPr>
              <w:spacing w:line="240" w:lineRule="auto"/>
              <w:contextualSpacing/>
              <w:rPr>
                <w:rFonts w:cstheme="minorHAnsi"/>
                <w:sz w:val="20"/>
                <w:szCs w:val="20"/>
              </w:rPr>
            </w:pPr>
            <w:r w:rsidRPr="00286F04">
              <w:rPr>
                <w:rFonts w:cstheme="minorHAnsi"/>
                <w:sz w:val="20"/>
                <w:szCs w:val="20"/>
              </w:rPr>
              <w:t>Degree(u)</w:t>
            </w:r>
          </w:p>
        </w:tc>
        <w:tc>
          <w:tcPr>
            <w:tcW w:w="10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CA1AA52" w14:textId="77777777" w:rsidR="00286F04" w:rsidRPr="00286F04" w:rsidRDefault="00286F04" w:rsidP="00286F04">
            <w:pPr>
              <w:spacing w:line="240" w:lineRule="auto"/>
              <w:contextualSpacing/>
              <w:rPr>
                <w:rFonts w:cstheme="minorHAnsi"/>
                <w:sz w:val="20"/>
                <w:szCs w:val="20"/>
              </w:rPr>
            </w:pPr>
            <w:r w:rsidRPr="00286F04">
              <w:rPr>
                <w:rFonts w:cstheme="minorHAnsi"/>
                <w:sz w:val="20"/>
                <w:szCs w:val="20"/>
                <w:lang w:val="el-GR"/>
              </w:rPr>
              <w:t>Θ</w:t>
            </w:r>
            <w:r w:rsidRPr="00286F04">
              <w:rPr>
                <w:rFonts w:cstheme="minorHAnsi"/>
                <w:sz w:val="20"/>
                <w:szCs w:val="20"/>
              </w:rPr>
              <w:t>(n)</w:t>
            </w:r>
          </w:p>
        </w:tc>
        <w:tc>
          <w:tcPr>
            <w:tcW w:w="11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10041F" w14:textId="77777777" w:rsidR="00286F04" w:rsidRPr="00286F04" w:rsidRDefault="00286F04" w:rsidP="00286F04">
            <w:pPr>
              <w:spacing w:line="240" w:lineRule="auto"/>
              <w:contextualSpacing/>
              <w:rPr>
                <w:rFonts w:cstheme="minorHAnsi"/>
                <w:sz w:val="20"/>
                <w:szCs w:val="20"/>
              </w:rPr>
            </w:pPr>
            <w:r w:rsidRPr="00286F04">
              <w:rPr>
                <w:rFonts w:cstheme="minorHAnsi"/>
                <w:sz w:val="20"/>
                <w:szCs w:val="20"/>
              </w:rPr>
              <w:t>O(n)</w:t>
            </w:r>
          </w:p>
        </w:tc>
      </w:tr>
      <w:tr w:rsidR="00286F04" w:rsidRPr="00286F04" w14:paraId="01F9D4B8" w14:textId="77777777" w:rsidTr="006936DC">
        <w:trPr>
          <w:trHeight w:val="267"/>
        </w:trPr>
        <w:tc>
          <w:tcPr>
            <w:tcW w:w="334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EECE87" w14:textId="77777777" w:rsidR="00286F04" w:rsidRPr="00286F04" w:rsidRDefault="00286F04" w:rsidP="00286F04">
            <w:pPr>
              <w:spacing w:line="240" w:lineRule="auto"/>
              <w:contextualSpacing/>
              <w:rPr>
                <w:rFonts w:cstheme="minorHAnsi"/>
                <w:sz w:val="20"/>
                <w:szCs w:val="20"/>
              </w:rPr>
            </w:pPr>
            <w:r w:rsidRPr="00286F04">
              <w:rPr>
                <w:rFonts w:cstheme="minorHAnsi"/>
                <w:sz w:val="20"/>
                <w:szCs w:val="20"/>
              </w:rPr>
              <w:t xml:space="preserve">Memory </w:t>
            </w:r>
          </w:p>
        </w:tc>
        <w:tc>
          <w:tcPr>
            <w:tcW w:w="10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75D60E" w14:textId="77777777" w:rsidR="00286F04" w:rsidRPr="00286F04" w:rsidRDefault="00286F04" w:rsidP="00286F04">
            <w:pPr>
              <w:spacing w:line="240" w:lineRule="auto"/>
              <w:contextualSpacing/>
              <w:rPr>
                <w:rFonts w:cstheme="minorHAnsi"/>
                <w:sz w:val="20"/>
                <w:szCs w:val="20"/>
              </w:rPr>
            </w:pPr>
            <w:r w:rsidRPr="00286F04">
              <w:rPr>
                <w:rFonts w:cstheme="minorHAnsi"/>
                <w:sz w:val="20"/>
                <w:szCs w:val="20"/>
                <w:lang w:val="el-GR"/>
              </w:rPr>
              <w:t>Θ</w:t>
            </w:r>
            <w:r w:rsidRPr="00286F04">
              <w:rPr>
                <w:rFonts w:cstheme="minorHAnsi"/>
                <w:sz w:val="20"/>
                <w:szCs w:val="20"/>
              </w:rPr>
              <w:t>(n</w:t>
            </w:r>
            <w:r w:rsidRPr="00286F04">
              <w:rPr>
                <w:rFonts w:cstheme="minorHAnsi"/>
                <w:sz w:val="20"/>
                <w:szCs w:val="20"/>
                <w:vertAlign w:val="superscript"/>
              </w:rPr>
              <w:t>2</w:t>
            </w:r>
            <w:r w:rsidRPr="00286F04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11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0A195B9" w14:textId="77777777" w:rsidR="00286F04" w:rsidRPr="00286F04" w:rsidRDefault="00286F04" w:rsidP="00286F04">
            <w:pPr>
              <w:spacing w:line="240" w:lineRule="auto"/>
              <w:contextualSpacing/>
              <w:rPr>
                <w:rFonts w:cstheme="minorHAnsi"/>
                <w:sz w:val="20"/>
                <w:szCs w:val="20"/>
              </w:rPr>
            </w:pPr>
            <w:r w:rsidRPr="00286F04">
              <w:rPr>
                <w:rFonts w:cstheme="minorHAnsi"/>
                <w:sz w:val="20"/>
                <w:szCs w:val="20"/>
                <w:lang w:val="el-GR"/>
              </w:rPr>
              <w:t>Θ</w:t>
            </w:r>
            <w:r w:rsidRPr="00286F04">
              <w:rPr>
                <w:rFonts w:cstheme="minorHAnsi"/>
                <w:sz w:val="20"/>
                <w:szCs w:val="20"/>
              </w:rPr>
              <w:t>(n+m)</w:t>
            </w:r>
          </w:p>
        </w:tc>
      </w:tr>
      <w:tr w:rsidR="00286F04" w:rsidRPr="00286F04" w14:paraId="2CCEB5E1" w14:textId="77777777" w:rsidTr="006936DC">
        <w:trPr>
          <w:trHeight w:val="203"/>
        </w:trPr>
        <w:tc>
          <w:tcPr>
            <w:tcW w:w="334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86249B8" w14:textId="77777777" w:rsidR="00286F04" w:rsidRPr="00286F04" w:rsidRDefault="00286F04" w:rsidP="00286F04">
            <w:pPr>
              <w:spacing w:line="240" w:lineRule="auto"/>
              <w:contextualSpacing/>
              <w:rPr>
                <w:rFonts w:cstheme="minorHAnsi"/>
                <w:sz w:val="20"/>
                <w:szCs w:val="20"/>
              </w:rPr>
            </w:pPr>
            <w:r w:rsidRPr="00286F04">
              <w:rPr>
                <w:rFonts w:cstheme="minorHAnsi"/>
                <w:sz w:val="20"/>
                <w:szCs w:val="20"/>
              </w:rPr>
              <w:t>Edge insertion</w:t>
            </w:r>
          </w:p>
        </w:tc>
        <w:tc>
          <w:tcPr>
            <w:tcW w:w="10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B2FE80" w14:textId="77777777" w:rsidR="00286F04" w:rsidRPr="00286F04" w:rsidRDefault="00286F04" w:rsidP="00286F04">
            <w:pPr>
              <w:spacing w:line="240" w:lineRule="auto"/>
              <w:contextualSpacing/>
              <w:rPr>
                <w:rFonts w:cstheme="minorHAnsi"/>
                <w:sz w:val="20"/>
                <w:szCs w:val="20"/>
              </w:rPr>
            </w:pPr>
            <w:r w:rsidRPr="00286F04">
              <w:rPr>
                <w:rFonts w:cstheme="minorHAnsi"/>
                <w:sz w:val="20"/>
                <w:szCs w:val="20"/>
                <w:lang w:val="el-GR"/>
              </w:rPr>
              <w:t>Θ</w:t>
            </w:r>
            <w:r w:rsidRPr="00286F04">
              <w:rPr>
                <w:rFonts w:cstheme="minorHAnsi"/>
                <w:sz w:val="20"/>
                <w:szCs w:val="20"/>
              </w:rPr>
              <w:t>(1)</w:t>
            </w:r>
          </w:p>
        </w:tc>
        <w:tc>
          <w:tcPr>
            <w:tcW w:w="11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6DA3922" w14:textId="77777777" w:rsidR="00286F04" w:rsidRPr="00286F04" w:rsidRDefault="00286F04" w:rsidP="00286F04">
            <w:pPr>
              <w:spacing w:line="240" w:lineRule="auto"/>
              <w:contextualSpacing/>
              <w:rPr>
                <w:rFonts w:cstheme="minorHAnsi"/>
                <w:sz w:val="20"/>
                <w:szCs w:val="20"/>
              </w:rPr>
            </w:pPr>
            <w:r w:rsidRPr="00286F04">
              <w:rPr>
                <w:rFonts w:cstheme="minorHAnsi"/>
                <w:sz w:val="20"/>
                <w:szCs w:val="20"/>
                <w:lang w:val="el-GR"/>
              </w:rPr>
              <w:t>Θ</w:t>
            </w:r>
            <w:r w:rsidRPr="00286F04">
              <w:rPr>
                <w:rFonts w:cstheme="minorHAnsi"/>
                <w:sz w:val="20"/>
                <w:szCs w:val="20"/>
              </w:rPr>
              <w:t>(1)</w:t>
            </w:r>
          </w:p>
        </w:tc>
      </w:tr>
      <w:tr w:rsidR="00286F04" w:rsidRPr="00286F04" w14:paraId="0760B93B" w14:textId="77777777" w:rsidTr="006936DC">
        <w:trPr>
          <w:trHeight w:val="133"/>
        </w:trPr>
        <w:tc>
          <w:tcPr>
            <w:tcW w:w="334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243B34" w14:textId="77777777" w:rsidR="00286F04" w:rsidRPr="00286F04" w:rsidRDefault="00286F04" w:rsidP="00286F04">
            <w:pPr>
              <w:spacing w:line="240" w:lineRule="auto"/>
              <w:contextualSpacing/>
              <w:rPr>
                <w:rFonts w:cstheme="minorHAnsi"/>
                <w:sz w:val="20"/>
                <w:szCs w:val="20"/>
              </w:rPr>
            </w:pPr>
            <w:r w:rsidRPr="00286F04">
              <w:rPr>
                <w:rFonts w:cstheme="minorHAnsi"/>
                <w:sz w:val="20"/>
                <w:szCs w:val="20"/>
              </w:rPr>
              <w:t>Edge deletion</w:t>
            </w:r>
          </w:p>
        </w:tc>
        <w:tc>
          <w:tcPr>
            <w:tcW w:w="10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FFF1CA" w14:textId="77777777" w:rsidR="00286F04" w:rsidRPr="00286F04" w:rsidRDefault="00286F04" w:rsidP="00286F04">
            <w:pPr>
              <w:spacing w:line="240" w:lineRule="auto"/>
              <w:contextualSpacing/>
              <w:rPr>
                <w:rFonts w:cstheme="minorHAnsi"/>
                <w:sz w:val="20"/>
                <w:szCs w:val="20"/>
              </w:rPr>
            </w:pPr>
            <w:r w:rsidRPr="00286F04">
              <w:rPr>
                <w:rFonts w:cstheme="minorHAnsi"/>
                <w:sz w:val="20"/>
                <w:szCs w:val="20"/>
                <w:lang w:val="el-GR"/>
              </w:rPr>
              <w:t>Θ</w:t>
            </w:r>
            <w:r w:rsidRPr="00286F04">
              <w:rPr>
                <w:rFonts w:cstheme="minorHAnsi"/>
                <w:sz w:val="20"/>
                <w:szCs w:val="20"/>
              </w:rPr>
              <w:t>(1)</w:t>
            </w:r>
          </w:p>
        </w:tc>
        <w:tc>
          <w:tcPr>
            <w:tcW w:w="11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EB9931" w14:textId="77777777" w:rsidR="00286F04" w:rsidRPr="00286F04" w:rsidRDefault="00286F04" w:rsidP="00286F04">
            <w:pPr>
              <w:spacing w:line="240" w:lineRule="auto"/>
              <w:contextualSpacing/>
              <w:rPr>
                <w:rFonts w:cstheme="minorHAnsi"/>
                <w:sz w:val="20"/>
                <w:szCs w:val="20"/>
              </w:rPr>
            </w:pPr>
            <w:r w:rsidRPr="00286F04">
              <w:rPr>
                <w:rFonts w:cstheme="minorHAnsi"/>
                <w:sz w:val="20"/>
                <w:szCs w:val="20"/>
              </w:rPr>
              <w:t>O(n)</w:t>
            </w:r>
          </w:p>
        </w:tc>
      </w:tr>
      <w:tr w:rsidR="00286F04" w:rsidRPr="00286F04" w14:paraId="7A4BDF89" w14:textId="77777777" w:rsidTr="006936DC">
        <w:trPr>
          <w:trHeight w:val="171"/>
        </w:trPr>
        <w:tc>
          <w:tcPr>
            <w:tcW w:w="334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AECA67" w14:textId="77777777" w:rsidR="00286F04" w:rsidRPr="00286F04" w:rsidRDefault="00286F04" w:rsidP="00286F04">
            <w:pPr>
              <w:spacing w:line="240" w:lineRule="auto"/>
              <w:contextualSpacing/>
              <w:rPr>
                <w:rFonts w:cstheme="minorHAnsi"/>
                <w:sz w:val="20"/>
                <w:szCs w:val="20"/>
              </w:rPr>
            </w:pPr>
            <w:r w:rsidRPr="00286F04">
              <w:rPr>
                <w:rFonts w:cstheme="minorHAnsi"/>
                <w:sz w:val="20"/>
                <w:szCs w:val="20"/>
              </w:rPr>
              <w:t>Graph traversal</w:t>
            </w:r>
          </w:p>
        </w:tc>
        <w:tc>
          <w:tcPr>
            <w:tcW w:w="1046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978D36" w14:textId="77777777" w:rsidR="00286F04" w:rsidRPr="00286F04" w:rsidRDefault="00286F04" w:rsidP="00286F04">
            <w:pPr>
              <w:spacing w:line="240" w:lineRule="auto"/>
              <w:contextualSpacing/>
              <w:rPr>
                <w:rFonts w:cstheme="minorHAnsi"/>
                <w:sz w:val="20"/>
                <w:szCs w:val="20"/>
              </w:rPr>
            </w:pPr>
            <w:r w:rsidRPr="00286F04">
              <w:rPr>
                <w:rFonts w:cstheme="minorHAnsi"/>
                <w:sz w:val="20"/>
                <w:szCs w:val="20"/>
                <w:lang w:val="el-GR"/>
              </w:rPr>
              <w:t>Θ</w:t>
            </w:r>
            <w:r w:rsidRPr="00286F04">
              <w:rPr>
                <w:rFonts w:cstheme="minorHAnsi"/>
                <w:sz w:val="20"/>
                <w:szCs w:val="20"/>
              </w:rPr>
              <w:t>(n</w:t>
            </w:r>
            <w:r w:rsidRPr="00286F04">
              <w:rPr>
                <w:rFonts w:cstheme="minorHAnsi"/>
                <w:sz w:val="20"/>
                <w:szCs w:val="20"/>
                <w:vertAlign w:val="superscript"/>
              </w:rPr>
              <w:t>2</w:t>
            </w:r>
            <w:r w:rsidRPr="00286F04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1118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1112882" w14:textId="77777777" w:rsidR="00286F04" w:rsidRPr="00286F04" w:rsidRDefault="00286F04" w:rsidP="00286F04">
            <w:pPr>
              <w:spacing w:line="240" w:lineRule="auto"/>
              <w:contextualSpacing/>
              <w:rPr>
                <w:rFonts w:cstheme="minorHAnsi"/>
                <w:sz w:val="20"/>
                <w:szCs w:val="20"/>
              </w:rPr>
            </w:pPr>
            <w:r w:rsidRPr="00286F04">
              <w:rPr>
                <w:rFonts w:cstheme="minorHAnsi"/>
                <w:sz w:val="20"/>
                <w:szCs w:val="20"/>
                <w:lang w:val="el-GR"/>
              </w:rPr>
              <w:t>Θ</w:t>
            </w:r>
            <w:r w:rsidRPr="00286F04">
              <w:rPr>
                <w:rFonts w:cstheme="minorHAnsi"/>
                <w:sz w:val="20"/>
                <w:szCs w:val="20"/>
              </w:rPr>
              <w:t>(n+m)</w:t>
            </w:r>
          </w:p>
        </w:tc>
      </w:tr>
    </w:tbl>
    <w:p w14:paraId="7B88C22C" w14:textId="0EB4A481" w:rsidR="00286F04" w:rsidRDefault="00286F04" w:rsidP="00286F04">
      <w:pPr>
        <w:spacing w:line="240" w:lineRule="auto"/>
        <w:contextualSpacing/>
        <w:rPr>
          <w:rFonts w:cstheme="minorHAnsi"/>
          <w:sz w:val="20"/>
          <w:szCs w:val="20"/>
        </w:rPr>
      </w:pPr>
    </w:p>
    <w:p w14:paraId="0A125328" w14:textId="582AD983" w:rsidR="00286F04" w:rsidRDefault="00286F04" w:rsidP="00286F04">
      <w:pPr>
        <w:jc w:val="center"/>
        <w:rPr>
          <w:rFonts w:cstheme="minorHAnsi"/>
          <w:sz w:val="20"/>
          <w:szCs w:val="20"/>
        </w:rPr>
      </w:pPr>
    </w:p>
    <w:p w14:paraId="53E5BEB3" w14:textId="77777777" w:rsidR="008F1D64" w:rsidRDefault="008F1D64" w:rsidP="008F1D64">
      <w:pPr>
        <w:spacing w:line="240" w:lineRule="auto"/>
        <w:contextualSpacing/>
        <w:jc w:val="center"/>
        <w:rPr>
          <w:rFonts w:cstheme="minorHAnsi"/>
          <w:b/>
          <w:bCs/>
          <w:sz w:val="20"/>
          <w:szCs w:val="20"/>
          <w:u w:val="single"/>
        </w:rPr>
      </w:pPr>
      <w:r>
        <w:rPr>
          <w:rFonts w:cstheme="minorHAnsi"/>
          <w:b/>
          <w:bCs/>
          <w:sz w:val="20"/>
          <w:szCs w:val="20"/>
          <w:u w:val="single"/>
        </w:rPr>
        <w:t>Final Review Slides</w:t>
      </w:r>
    </w:p>
    <w:p w14:paraId="2FD1B929" w14:textId="62AF6BAA" w:rsidR="008F1D64" w:rsidRPr="0043589B" w:rsidRDefault="008F1D64" w:rsidP="008F1D64">
      <w:pPr>
        <w:spacing w:line="240" w:lineRule="auto"/>
        <w:contextualSpacing/>
        <w:rPr>
          <w:rFonts w:cstheme="minorHAnsi"/>
          <w:sz w:val="20"/>
          <w:szCs w:val="20"/>
        </w:rPr>
      </w:pPr>
      <w:r>
        <w:rPr>
          <w:rFonts w:cstheme="minorHAnsi"/>
          <w:noProof/>
          <w:sz w:val="20"/>
          <w:szCs w:val="20"/>
        </w:rPr>
        <w:drawing>
          <wp:inline distT="0" distB="0" distL="0" distR="0" wp14:anchorId="1BB93576" wp14:editId="2B44A1FF">
            <wp:extent cx="2032943" cy="1400175"/>
            <wp:effectExtent l="0" t="0" r="0" b="0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3346" cy="1407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sz w:val="20"/>
          <w:szCs w:val="20"/>
        </w:rPr>
        <w:drawing>
          <wp:inline distT="0" distB="0" distL="0" distR="0" wp14:anchorId="03077AF9" wp14:editId="510552EF">
            <wp:extent cx="1940152" cy="1352550"/>
            <wp:effectExtent l="0" t="0" r="0" b="0"/>
            <wp:docPr id="2" name="Picture 2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0600" cy="135983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sz w:val="20"/>
          <w:szCs w:val="20"/>
        </w:rPr>
        <w:drawing>
          <wp:inline distT="0" distB="0" distL="0" distR="0" wp14:anchorId="544B88AC" wp14:editId="70C703E6">
            <wp:extent cx="1649043" cy="1143000"/>
            <wp:effectExtent l="0" t="0" r="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2637" cy="115242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sz w:val="20"/>
          <w:szCs w:val="20"/>
        </w:rPr>
        <w:drawing>
          <wp:inline distT="0" distB="0" distL="0" distR="0" wp14:anchorId="1DED9175" wp14:editId="3DF1F591">
            <wp:extent cx="1754243" cy="1276350"/>
            <wp:effectExtent l="0" t="0" r="0" b="0"/>
            <wp:docPr id="4" name="Picture 4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9749" cy="13094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cstheme="minorHAnsi"/>
          <w:b/>
          <w:bCs/>
          <w:noProof/>
          <w:sz w:val="20"/>
          <w:szCs w:val="20"/>
          <w:u w:val="single"/>
        </w:rPr>
        <w:drawing>
          <wp:inline distT="0" distB="0" distL="0" distR="0" wp14:anchorId="0666A122" wp14:editId="2A404695">
            <wp:extent cx="2151836" cy="1477645"/>
            <wp:effectExtent l="0" t="0" r="1270" b="8255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6963" cy="1494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sz w:val="20"/>
          <w:szCs w:val="20"/>
        </w:rPr>
        <w:drawing>
          <wp:inline distT="0" distB="0" distL="0" distR="0" wp14:anchorId="4A72CABF" wp14:editId="43D5138D">
            <wp:extent cx="2428875" cy="1676280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369" cy="168283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2865D3">
        <w:rPr>
          <w:rFonts w:cstheme="minorHAnsi"/>
          <w:noProof/>
          <w:sz w:val="20"/>
          <w:szCs w:val="20"/>
        </w:rPr>
        <w:drawing>
          <wp:inline distT="0" distB="0" distL="0" distR="0" wp14:anchorId="5EF4341C" wp14:editId="0255A825">
            <wp:extent cx="2590288" cy="1391285"/>
            <wp:effectExtent l="0" t="0" r="63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5126" cy="13992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DB96162" w14:textId="5318FA26" w:rsidR="00286F04" w:rsidRDefault="004F6711" w:rsidP="006936DC">
      <w:pPr>
        <w:rPr>
          <w:rFonts w:cstheme="minorHAnsi"/>
          <w:sz w:val="20"/>
          <w:szCs w:val="20"/>
        </w:rPr>
      </w:pPr>
      <w:r>
        <w:rPr>
          <w:rFonts w:cstheme="minorHAnsi"/>
          <w:noProof/>
          <w:sz w:val="20"/>
          <w:szCs w:val="20"/>
        </w:rPr>
        <w:lastRenderedPageBreak/>
        <w:drawing>
          <wp:inline distT="0" distB="0" distL="0" distR="0" wp14:anchorId="15961D65" wp14:editId="3CEC8F04">
            <wp:extent cx="2025643" cy="155257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9583" cy="15632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E92F65">
        <w:rPr>
          <w:rFonts w:cstheme="minorHAnsi"/>
          <w:noProof/>
          <w:sz w:val="20"/>
          <w:szCs w:val="20"/>
        </w:rPr>
        <w:drawing>
          <wp:inline distT="0" distB="0" distL="0" distR="0" wp14:anchorId="5FDBBF06" wp14:editId="75BFE032">
            <wp:extent cx="2077964" cy="15906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9835" cy="15997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5F5929">
        <w:rPr>
          <w:rFonts w:cstheme="minorHAnsi"/>
          <w:noProof/>
          <w:sz w:val="20"/>
          <w:szCs w:val="20"/>
        </w:rPr>
        <w:drawing>
          <wp:inline distT="0" distB="0" distL="0" distR="0" wp14:anchorId="0C9FEEDB" wp14:editId="331B8314">
            <wp:extent cx="2703614" cy="1704975"/>
            <wp:effectExtent l="0" t="0" r="190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8849" cy="171458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5B2D12">
        <w:rPr>
          <w:rFonts w:cstheme="minorHAnsi"/>
          <w:noProof/>
          <w:sz w:val="20"/>
          <w:szCs w:val="20"/>
        </w:rPr>
        <w:drawing>
          <wp:inline distT="0" distB="0" distL="0" distR="0" wp14:anchorId="0D09A6E5" wp14:editId="1DF58652">
            <wp:extent cx="2209800" cy="1331453"/>
            <wp:effectExtent l="0" t="0" r="0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201" cy="13654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5B4A59">
        <w:rPr>
          <w:rFonts w:cstheme="minorHAnsi"/>
          <w:noProof/>
          <w:sz w:val="20"/>
          <w:szCs w:val="20"/>
        </w:rPr>
        <w:drawing>
          <wp:inline distT="0" distB="0" distL="0" distR="0" wp14:anchorId="3E6D8F68" wp14:editId="298760B7">
            <wp:extent cx="2307532" cy="176212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6908" cy="17692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5E0C3D">
        <w:rPr>
          <w:rFonts w:cstheme="minorHAnsi"/>
          <w:noProof/>
          <w:sz w:val="20"/>
          <w:szCs w:val="20"/>
        </w:rPr>
        <w:drawing>
          <wp:inline distT="0" distB="0" distL="0" distR="0" wp14:anchorId="1D8C0C6F" wp14:editId="3E485AAC">
            <wp:extent cx="2695081" cy="185737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3393" cy="18631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C5B2CED" w14:textId="344849B3" w:rsidR="00531B38" w:rsidRPr="00286F04" w:rsidRDefault="00477144" w:rsidP="006936DC">
      <w:pPr>
        <w:rPr>
          <w:rFonts w:cstheme="minorHAnsi"/>
          <w:sz w:val="20"/>
          <w:szCs w:val="20"/>
        </w:rPr>
      </w:pPr>
      <w:r>
        <w:rPr>
          <w:rFonts w:cstheme="minorHAnsi"/>
          <w:noProof/>
          <w:sz w:val="20"/>
          <w:szCs w:val="20"/>
        </w:rPr>
        <w:drawing>
          <wp:inline distT="0" distB="0" distL="0" distR="0" wp14:anchorId="17FBF6A9" wp14:editId="51811664">
            <wp:extent cx="1945115" cy="117157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0691" cy="117493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D14DD5">
        <w:rPr>
          <w:rFonts w:cstheme="minorHAnsi"/>
          <w:noProof/>
          <w:sz w:val="20"/>
          <w:szCs w:val="20"/>
        </w:rPr>
        <w:drawing>
          <wp:inline distT="0" distB="0" distL="0" distR="0" wp14:anchorId="2234CEA9" wp14:editId="2A543168">
            <wp:extent cx="1967309" cy="151447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5520" cy="15207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5478DF">
        <w:rPr>
          <w:rFonts w:cstheme="minorHAnsi"/>
          <w:noProof/>
          <w:sz w:val="20"/>
          <w:szCs w:val="20"/>
        </w:rPr>
        <w:drawing>
          <wp:inline distT="0" distB="0" distL="0" distR="0" wp14:anchorId="3AB29778" wp14:editId="1A48F579">
            <wp:extent cx="1889524" cy="146685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2006" cy="14765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4B5626">
        <w:rPr>
          <w:rFonts w:cstheme="minorHAnsi"/>
          <w:noProof/>
          <w:sz w:val="20"/>
          <w:szCs w:val="20"/>
        </w:rPr>
        <w:drawing>
          <wp:inline distT="0" distB="0" distL="0" distR="0" wp14:anchorId="28928542" wp14:editId="2DAE44C1">
            <wp:extent cx="1691991" cy="1124486"/>
            <wp:effectExtent l="0" t="0" r="0" b="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6629" cy="116079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DF53F6" w:rsidRPr="00DF53F6">
        <w:rPr>
          <w:rFonts w:cstheme="minorHAnsi"/>
          <w:sz w:val="20"/>
          <w:szCs w:val="20"/>
        </w:rPr>
        <w:br/>
        <w:t>(a) Inorder (Left, Root, Right) : 4 2 5 1 3 </w:t>
      </w:r>
      <w:r w:rsidR="00DF53F6" w:rsidRPr="00DF53F6">
        <w:rPr>
          <w:rFonts w:cstheme="minorHAnsi"/>
          <w:sz w:val="20"/>
          <w:szCs w:val="20"/>
        </w:rPr>
        <w:br/>
        <w:t>(b) Preorder (Root, Left, Right) : 1 2 4 5 3 </w:t>
      </w:r>
      <w:r w:rsidR="00DF53F6" w:rsidRPr="00DF53F6">
        <w:rPr>
          <w:rFonts w:cstheme="minorHAnsi"/>
          <w:sz w:val="20"/>
          <w:szCs w:val="20"/>
        </w:rPr>
        <w:br/>
        <w:t>(c) Postorder (Left, Right, Root) : 4 5 2 3 1</w:t>
      </w:r>
      <w:r w:rsidR="00DF53F6" w:rsidRPr="00DF53F6">
        <w:rPr>
          <w:rFonts w:cstheme="minorHAnsi"/>
          <w:sz w:val="20"/>
          <w:szCs w:val="20"/>
        </w:rPr>
        <w:br/>
        <w:t>Breadth-First or Level Order Traversal: 1 2 3 4 5 </w:t>
      </w:r>
      <w:r w:rsidR="00531B38">
        <w:rPr>
          <w:rFonts w:cstheme="minorHAnsi"/>
          <w:noProof/>
          <w:sz w:val="20"/>
          <w:szCs w:val="20"/>
        </w:rPr>
        <w:drawing>
          <wp:inline distT="0" distB="0" distL="0" distR="0" wp14:anchorId="3AEF7747" wp14:editId="68424E54">
            <wp:extent cx="2131485" cy="15240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599" cy="153123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AF203E">
        <w:rPr>
          <w:rFonts w:cstheme="minorHAnsi"/>
          <w:noProof/>
          <w:sz w:val="20"/>
          <w:szCs w:val="20"/>
        </w:rPr>
        <w:drawing>
          <wp:inline distT="0" distB="0" distL="0" distR="0" wp14:anchorId="1903F3A9" wp14:editId="787492EC">
            <wp:extent cx="2096612" cy="14478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5408" cy="14538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DC430D">
        <w:rPr>
          <w:rFonts w:cstheme="minorHAnsi"/>
          <w:noProof/>
          <w:sz w:val="20"/>
          <w:szCs w:val="20"/>
        </w:rPr>
        <w:drawing>
          <wp:inline distT="0" distB="0" distL="0" distR="0" wp14:anchorId="3EC9E868" wp14:editId="5A4B5345">
            <wp:extent cx="2561498" cy="17907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812" cy="17979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2F557D">
        <w:rPr>
          <w:rFonts w:cstheme="minorHAnsi"/>
          <w:noProof/>
          <w:sz w:val="20"/>
          <w:szCs w:val="20"/>
        </w:rPr>
        <w:drawing>
          <wp:inline distT="0" distB="0" distL="0" distR="0" wp14:anchorId="2A662686" wp14:editId="0912921B">
            <wp:extent cx="2344778" cy="17335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1498" cy="173851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531B38" w:rsidRPr="00286F04" w:rsidSect="003502BB">
      <w:pgSz w:w="12240" w:h="15840"/>
      <w:pgMar w:top="187" w:right="187" w:bottom="187" w:left="18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5A70D6"/>
    <w:multiLevelType w:val="hybridMultilevel"/>
    <w:tmpl w:val="2452C326"/>
    <w:lvl w:ilvl="0" w:tplc="0BC621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8E0CF9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AAD2F0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EC5E5F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6C1266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220C8E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33D281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48425E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98CC4B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3MDU3tzA2MbMwMjFW0lEKTi0uzszPAykwqgUA2NRxlSwAAAA="/>
  </w:docVars>
  <w:rsids>
    <w:rsidRoot w:val="003502BB"/>
    <w:rsid w:val="00092CDF"/>
    <w:rsid w:val="001C1822"/>
    <w:rsid w:val="002865D3"/>
    <w:rsid w:val="00286F04"/>
    <w:rsid w:val="002F429C"/>
    <w:rsid w:val="002F557D"/>
    <w:rsid w:val="00337AB5"/>
    <w:rsid w:val="003502BB"/>
    <w:rsid w:val="0043589B"/>
    <w:rsid w:val="00477144"/>
    <w:rsid w:val="004B5626"/>
    <w:rsid w:val="004F6711"/>
    <w:rsid w:val="00531B38"/>
    <w:rsid w:val="005478DF"/>
    <w:rsid w:val="005B2D12"/>
    <w:rsid w:val="005B4A59"/>
    <w:rsid w:val="005E0C3D"/>
    <w:rsid w:val="005F5929"/>
    <w:rsid w:val="00663CEA"/>
    <w:rsid w:val="006936DC"/>
    <w:rsid w:val="006D2192"/>
    <w:rsid w:val="00712165"/>
    <w:rsid w:val="007562F0"/>
    <w:rsid w:val="00763531"/>
    <w:rsid w:val="0085704C"/>
    <w:rsid w:val="008F1D64"/>
    <w:rsid w:val="00985ECE"/>
    <w:rsid w:val="00AF1ADD"/>
    <w:rsid w:val="00AF203E"/>
    <w:rsid w:val="00C45634"/>
    <w:rsid w:val="00D14DD5"/>
    <w:rsid w:val="00DC430D"/>
    <w:rsid w:val="00DF53F6"/>
    <w:rsid w:val="00E92F65"/>
    <w:rsid w:val="00EC2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09C361"/>
  <w15:chartTrackingRefBased/>
  <w15:docId w15:val="{62334D63-F1EB-4A2A-959F-277B856BE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28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661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5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2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6</TotalTime>
  <Pages>2</Pages>
  <Words>128</Words>
  <Characters>7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udah, Justin (MU-Student)</dc:creator>
  <cp:keywords/>
  <dc:description/>
  <cp:lastModifiedBy>Agudah, Justin (MU-Student)</cp:lastModifiedBy>
  <cp:revision>29</cp:revision>
  <dcterms:created xsi:type="dcterms:W3CDTF">2021-10-27T05:22:00Z</dcterms:created>
  <dcterms:modified xsi:type="dcterms:W3CDTF">2021-12-17T09:00:00Z</dcterms:modified>
</cp:coreProperties>
</file>